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54328D91" w:rsidR="001009E5" w:rsidRDefault="007821A4" w:rsidP="0063528D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Working with WordPress</w:t>
      </w:r>
    </w:p>
    <w:p w14:paraId="2AE28624" w14:textId="77777777" w:rsid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958D6FD" w14:textId="1FDDE09C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528D">
        <w:rPr>
          <w:rFonts w:ascii="Trebuchet MS" w:hAnsi="Trebuchet MS"/>
          <w:b/>
          <w:bCs/>
        </w:rPr>
        <w:t>WordPress</w:t>
      </w:r>
      <w:r w:rsidRPr="0063528D">
        <w:rPr>
          <w:rFonts w:ascii="Trebuchet MS" w:hAnsi="Trebuchet MS"/>
        </w:rPr>
        <w:t xml:space="preserve"> is a free and easy-to-use tool for creating websites.</w:t>
      </w:r>
      <w:r>
        <w:rPr>
          <w:rFonts w:ascii="Trebuchet MS" w:hAnsi="Trebuchet MS"/>
        </w:rPr>
        <w:t xml:space="preserve"> </w:t>
      </w:r>
      <w:r w:rsidRPr="0063528D">
        <w:rPr>
          <w:rFonts w:ascii="Trebuchet MS" w:hAnsi="Trebuchet MS"/>
        </w:rPr>
        <w:t xml:space="preserve">It lets you build a website </w:t>
      </w:r>
      <w:r w:rsidRPr="0063528D">
        <w:rPr>
          <w:rFonts w:ascii="Trebuchet MS" w:hAnsi="Trebuchet MS"/>
          <w:b/>
          <w:bCs/>
        </w:rPr>
        <w:t>without needing to know coding</w:t>
      </w:r>
      <w:r w:rsidRPr="0063528D">
        <w:rPr>
          <w:rFonts w:ascii="Trebuchet MS" w:hAnsi="Trebuchet MS"/>
        </w:rPr>
        <w:t>.</w:t>
      </w:r>
      <w:r>
        <w:rPr>
          <w:rFonts w:ascii="Trebuchet MS" w:hAnsi="Trebuchet MS"/>
        </w:rPr>
        <w:t xml:space="preserve"> </w:t>
      </w:r>
      <w:r w:rsidRPr="0063528D">
        <w:rPr>
          <w:rFonts w:ascii="Trebuchet MS" w:hAnsi="Trebuchet MS"/>
        </w:rPr>
        <w:t>It is used for making:</w:t>
      </w:r>
    </w:p>
    <w:p w14:paraId="303C6F05" w14:textId="77777777" w:rsidR="0063528D" w:rsidRPr="0063528D" w:rsidRDefault="0063528D" w:rsidP="0063528D">
      <w:pPr>
        <w:numPr>
          <w:ilvl w:val="0"/>
          <w:numId w:val="6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Personal blogs</w:t>
      </w:r>
    </w:p>
    <w:p w14:paraId="197BD4C2" w14:textId="77777777" w:rsidR="0063528D" w:rsidRPr="0063528D" w:rsidRDefault="0063528D" w:rsidP="0063528D">
      <w:pPr>
        <w:numPr>
          <w:ilvl w:val="0"/>
          <w:numId w:val="6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Business websites</w:t>
      </w:r>
    </w:p>
    <w:p w14:paraId="3E9DC3F5" w14:textId="77777777" w:rsidR="0063528D" w:rsidRPr="0063528D" w:rsidRDefault="0063528D" w:rsidP="0063528D">
      <w:pPr>
        <w:numPr>
          <w:ilvl w:val="0"/>
          <w:numId w:val="6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Online stores</w:t>
      </w:r>
    </w:p>
    <w:p w14:paraId="457371A9" w14:textId="77777777" w:rsidR="0063528D" w:rsidRPr="0063528D" w:rsidRDefault="0063528D" w:rsidP="0063528D">
      <w:pPr>
        <w:numPr>
          <w:ilvl w:val="0"/>
          <w:numId w:val="6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Portfolios, etc.</w:t>
      </w:r>
    </w:p>
    <w:p w14:paraId="78DC2A32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There are </w:t>
      </w:r>
      <w:r w:rsidRPr="0063528D">
        <w:rPr>
          <w:rFonts w:ascii="Trebuchet MS" w:hAnsi="Trebuchet MS"/>
          <w:b/>
          <w:bCs/>
        </w:rPr>
        <w:t>two versions</w:t>
      </w:r>
      <w:r w:rsidRPr="0063528D">
        <w:rPr>
          <w:rFonts w:ascii="Trebuchet MS" w:hAnsi="Trebuchet MS"/>
        </w:rPr>
        <w:t xml:space="preserve"> of WordPress:</w:t>
      </w:r>
    </w:p>
    <w:p w14:paraId="314BBD25" w14:textId="77777777" w:rsidR="0063528D" w:rsidRPr="0063528D" w:rsidRDefault="0063528D" w:rsidP="0063528D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  <w:b/>
          <w:bCs/>
        </w:rPr>
        <w:t>WordPress.com</w:t>
      </w:r>
      <w:r w:rsidRPr="0063528D">
        <w:rPr>
          <w:rFonts w:ascii="Trebuchet MS" w:hAnsi="Trebuchet MS"/>
        </w:rPr>
        <w:t xml:space="preserve"> – hosted by WordPress (easier, less control)</w:t>
      </w:r>
    </w:p>
    <w:p w14:paraId="41A40D62" w14:textId="77777777" w:rsidR="0063528D" w:rsidRPr="0063528D" w:rsidRDefault="0063528D" w:rsidP="0063528D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  <w:b/>
          <w:bCs/>
        </w:rPr>
        <w:t>WordPress.org</w:t>
      </w:r>
      <w:r w:rsidRPr="0063528D">
        <w:rPr>
          <w:rFonts w:ascii="Trebuchet MS" w:hAnsi="Trebuchet MS"/>
        </w:rPr>
        <w:t xml:space="preserve"> – you install it on your own hosting (more control and freedom)</w:t>
      </w:r>
    </w:p>
    <w:p w14:paraId="0BBB468B" w14:textId="77777777" w:rsid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BCDDBBD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3528D">
        <w:rPr>
          <w:rFonts w:ascii="Trebuchet MS" w:hAnsi="Trebuchet MS"/>
          <w:b/>
          <w:bCs/>
          <w:u w:val="single"/>
        </w:rPr>
        <w:t>How to Make a Simple Website in WordPress</w:t>
      </w:r>
    </w:p>
    <w:p w14:paraId="5373E1C9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1: Go to WordPress</w:t>
      </w:r>
    </w:p>
    <w:p w14:paraId="1FA9CD3D" w14:textId="6F740A06" w:rsidR="0063528D" w:rsidRPr="0063528D" w:rsidRDefault="0063528D" w:rsidP="0063528D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Open </w:t>
      </w:r>
      <w:hyperlink r:id="rId8" w:tgtFrame="_new" w:history="1">
        <w:r w:rsidRPr="0063528D">
          <w:rPr>
            <w:rStyle w:val="Hyperlink"/>
            <w:rFonts w:ascii="Trebuchet MS" w:hAnsi="Trebuchet MS"/>
          </w:rPr>
          <w:t>https://wordpress.com</w:t>
        </w:r>
      </w:hyperlink>
      <w:r w:rsidRPr="0063528D">
        <w:rPr>
          <w:rFonts w:ascii="Trebuchet MS" w:hAnsi="Trebuchet MS"/>
        </w:rPr>
        <w:t>.</w:t>
      </w:r>
    </w:p>
    <w:p w14:paraId="5033623E" w14:textId="77777777" w:rsidR="0063528D" w:rsidRPr="0063528D" w:rsidRDefault="0063528D" w:rsidP="0063528D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Click </w:t>
      </w:r>
      <w:r w:rsidRPr="0063528D">
        <w:rPr>
          <w:rFonts w:ascii="Trebuchet MS" w:hAnsi="Trebuchet MS"/>
          <w:b/>
          <w:bCs/>
        </w:rPr>
        <w:t>Get Started</w:t>
      </w:r>
      <w:r w:rsidRPr="0063528D">
        <w:rPr>
          <w:rFonts w:ascii="Trebuchet MS" w:hAnsi="Trebuchet MS"/>
        </w:rPr>
        <w:t>.</w:t>
      </w:r>
    </w:p>
    <w:p w14:paraId="5E4CD07E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2: Create an Account</w:t>
      </w:r>
    </w:p>
    <w:p w14:paraId="43E76829" w14:textId="77777777" w:rsidR="0063528D" w:rsidRPr="0063528D" w:rsidRDefault="0063528D" w:rsidP="0063528D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Sign up with your </w:t>
      </w:r>
      <w:r w:rsidRPr="0063528D">
        <w:rPr>
          <w:rFonts w:ascii="Trebuchet MS" w:hAnsi="Trebuchet MS"/>
          <w:b/>
          <w:bCs/>
        </w:rPr>
        <w:t>email</w:t>
      </w:r>
      <w:r w:rsidRPr="0063528D">
        <w:rPr>
          <w:rFonts w:ascii="Trebuchet MS" w:hAnsi="Trebuchet MS"/>
        </w:rPr>
        <w:t xml:space="preserve"> and </w:t>
      </w:r>
      <w:r w:rsidRPr="0063528D">
        <w:rPr>
          <w:rFonts w:ascii="Trebuchet MS" w:hAnsi="Trebuchet MS"/>
          <w:b/>
          <w:bCs/>
        </w:rPr>
        <w:t>password</w:t>
      </w:r>
      <w:r w:rsidRPr="0063528D">
        <w:rPr>
          <w:rFonts w:ascii="Trebuchet MS" w:hAnsi="Trebuchet MS"/>
        </w:rPr>
        <w:t>, or log in with Google.</w:t>
      </w:r>
    </w:p>
    <w:p w14:paraId="1F93C670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3: Choose a Website Name</w:t>
      </w:r>
    </w:p>
    <w:p w14:paraId="03306C7D" w14:textId="77777777" w:rsidR="0063528D" w:rsidRPr="0063528D" w:rsidRDefault="0063528D" w:rsidP="0063528D">
      <w:pPr>
        <w:numPr>
          <w:ilvl w:val="0"/>
          <w:numId w:val="6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WordPress will ask you to pick a name (domain).</w:t>
      </w:r>
      <w:r w:rsidRPr="0063528D">
        <w:rPr>
          <w:rFonts w:ascii="Trebuchet MS" w:hAnsi="Trebuchet MS"/>
        </w:rPr>
        <w:br/>
        <w:t>Example: mywebsite.wordpress.com (free version).</w:t>
      </w:r>
    </w:p>
    <w:p w14:paraId="73BEBAEB" w14:textId="77777777" w:rsidR="0063528D" w:rsidRPr="0063528D" w:rsidRDefault="0063528D" w:rsidP="0063528D">
      <w:pPr>
        <w:numPr>
          <w:ilvl w:val="0"/>
          <w:numId w:val="6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Select the </w:t>
      </w:r>
      <w:r w:rsidRPr="0063528D">
        <w:rPr>
          <w:rFonts w:ascii="Trebuchet MS" w:hAnsi="Trebuchet MS"/>
          <w:b/>
          <w:bCs/>
        </w:rPr>
        <w:t>Free Plan</w:t>
      </w:r>
      <w:r w:rsidRPr="0063528D">
        <w:rPr>
          <w:rFonts w:ascii="Trebuchet MS" w:hAnsi="Trebuchet MS"/>
        </w:rPr>
        <w:t xml:space="preserve"> to continue.</w:t>
      </w:r>
    </w:p>
    <w:p w14:paraId="7715BC76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4: Start Editing</w:t>
      </w:r>
    </w:p>
    <w:p w14:paraId="17EBEBC9" w14:textId="77777777" w:rsidR="0063528D" w:rsidRPr="0063528D" w:rsidRDefault="0063528D" w:rsidP="0063528D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WordPress will create a simple starter site for you.</w:t>
      </w:r>
    </w:p>
    <w:p w14:paraId="50C14DAB" w14:textId="77777777" w:rsidR="0063528D" w:rsidRPr="0063528D" w:rsidRDefault="0063528D" w:rsidP="0063528D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On the left side, go to </w:t>
      </w:r>
      <w:r w:rsidRPr="0063528D">
        <w:rPr>
          <w:rFonts w:ascii="Trebuchet MS" w:hAnsi="Trebuchet MS"/>
          <w:b/>
          <w:bCs/>
        </w:rPr>
        <w:t xml:space="preserve">Site </w:t>
      </w:r>
      <w:r w:rsidRPr="0063528D">
        <w:rPr>
          <w:rFonts w:ascii="Arial" w:hAnsi="Arial" w:cs="Arial"/>
          <w:b/>
          <w:bCs/>
        </w:rPr>
        <w:t>→</w:t>
      </w:r>
      <w:r w:rsidRPr="0063528D">
        <w:rPr>
          <w:rFonts w:ascii="Trebuchet MS" w:hAnsi="Trebuchet MS"/>
          <w:b/>
          <w:bCs/>
        </w:rPr>
        <w:t xml:space="preserve"> Pages</w:t>
      </w:r>
      <w:r w:rsidRPr="0063528D">
        <w:rPr>
          <w:rFonts w:ascii="Trebuchet MS" w:hAnsi="Trebuchet MS"/>
        </w:rPr>
        <w:t>.</w:t>
      </w:r>
    </w:p>
    <w:p w14:paraId="22CD762F" w14:textId="77777777" w:rsidR="0063528D" w:rsidRPr="0063528D" w:rsidRDefault="0063528D" w:rsidP="0063528D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You’ll see pages like </w:t>
      </w:r>
      <w:r w:rsidRPr="0063528D">
        <w:rPr>
          <w:rFonts w:ascii="Trebuchet MS" w:hAnsi="Trebuchet MS"/>
          <w:b/>
          <w:bCs/>
        </w:rPr>
        <w:t>Home</w:t>
      </w:r>
      <w:r w:rsidRPr="0063528D">
        <w:rPr>
          <w:rFonts w:ascii="Trebuchet MS" w:hAnsi="Trebuchet MS"/>
        </w:rPr>
        <w:t xml:space="preserve">, </w:t>
      </w:r>
      <w:r w:rsidRPr="0063528D">
        <w:rPr>
          <w:rFonts w:ascii="Trebuchet MS" w:hAnsi="Trebuchet MS"/>
          <w:b/>
          <w:bCs/>
        </w:rPr>
        <w:t>About</w:t>
      </w:r>
      <w:r w:rsidRPr="0063528D">
        <w:rPr>
          <w:rFonts w:ascii="Trebuchet MS" w:hAnsi="Trebuchet MS"/>
        </w:rPr>
        <w:t xml:space="preserve">, and </w:t>
      </w:r>
      <w:r w:rsidRPr="0063528D">
        <w:rPr>
          <w:rFonts w:ascii="Trebuchet MS" w:hAnsi="Trebuchet MS"/>
          <w:b/>
          <w:bCs/>
        </w:rPr>
        <w:t>Contact</w:t>
      </w:r>
      <w:r w:rsidRPr="0063528D">
        <w:rPr>
          <w:rFonts w:ascii="Trebuchet MS" w:hAnsi="Trebuchet MS"/>
        </w:rPr>
        <w:t>.</w:t>
      </w:r>
    </w:p>
    <w:p w14:paraId="3F3BB37A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5: Add or Edit Content</w:t>
      </w:r>
    </w:p>
    <w:p w14:paraId="70613751" w14:textId="77777777" w:rsidR="0063528D" w:rsidRPr="0063528D" w:rsidRDefault="0063528D" w:rsidP="0063528D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Click </w:t>
      </w:r>
      <w:r w:rsidRPr="0063528D">
        <w:rPr>
          <w:rFonts w:ascii="Trebuchet MS" w:hAnsi="Trebuchet MS"/>
          <w:b/>
          <w:bCs/>
        </w:rPr>
        <w:t>Edit</w:t>
      </w:r>
      <w:r w:rsidRPr="0063528D">
        <w:rPr>
          <w:rFonts w:ascii="Trebuchet MS" w:hAnsi="Trebuchet MS"/>
        </w:rPr>
        <w:t xml:space="preserve"> on a page (for example, Home).</w:t>
      </w:r>
    </w:p>
    <w:p w14:paraId="5C94231F" w14:textId="77777777" w:rsidR="0063528D" w:rsidRPr="0063528D" w:rsidRDefault="0063528D" w:rsidP="0063528D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Type your text, add a heading, and insert pictures using the </w:t>
      </w:r>
      <w:r w:rsidRPr="0063528D">
        <w:rPr>
          <w:rFonts w:ascii="Trebuchet MS" w:hAnsi="Trebuchet MS"/>
          <w:b/>
          <w:bCs/>
        </w:rPr>
        <w:t>“+”</w:t>
      </w:r>
      <w:r w:rsidRPr="0063528D">
        <w:rPr>
          <w:rFonts w:ascii="Trebuchet MS" w:hAnsi="Trebuchet MS"/>
        </w:rPr>
        <w:t xml:space="preserve"> button.</w:t>
      </w:r>
      <w:r w:rsidRPr="0063528D">
        <w:rPr>
          <w:rFonts w:ascii="Trebuchet MS" w:hAnsi="Trebuchet MS"/>
        </w:rPr>
        <w:br/>
        <w:t>Example:</w:t>
      </w:r>
    </w:p>
    <w:p w14:paraId="3A14507A" w14:textId="77777777" w:rsidR="0063528D" w:rsidRPr="0063528D" w:rsidRDefault="0063528D" w:rsidP="0063528D">
      <w:pPr>
        <w:numPr>
          <w:ilvl w:val="1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Add a heading: “Welcome to My Website”</w:t>
      </w:r>
    </w:p>
    <w:p w14:paraId="38602798" w14:textId="77777777" w:rsidR="0063528D" w:rsidRPr="0063528D" w:rsidRDefault="0063528D" w:rsidP="0063528D">
      <w:pPr>
        <w:numPr>
          <w:ilvl w:val="1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Add a paragraph: “This is my simple website made with WordPress.”</w:t>
      </w:r>
    </w:p>
    <w:p w14:paraId="5BDBD2CD" w14:textId="77777777" w:rsidR="0063528D" w:rsidRPr="0063528D" w:rsidRDefault="0063528D" w:rsidP="0063528D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Click </w:t>
      </w:r>
      <w:r w:rsidRPr="0063528D">
        <w:rPr>
          <w:rFonts w:ascii="Trebuchet MS" w:hAnsi="Trebuchet MS"/>
          <w:b/>
          <w:bCs/>
        </w:rPr>
        <w:t>Update</w:t>
      </w:r>
      <w:r w:rsidRPr="0063528D">
        <w:rPr>
          <w:rFonts w:ascii="Trebuchet MS" w:hAnsi="Trebuchet MS"/>
        </w:rPr>
        <w:t xml:space="preserve"> or </w:t>
      </w:r>
      <w:r w:rsidRPr="0063528D">
        <w:rPr>
          <w:rFonts w:ascii="Trebuchet MS" w:hAnsi="Trebuchet MS"/>
          <w:b/>
          <w:bCs/>
        </w:rPr>
        <w:t>Publish</w:t>
      </w:r>
      <w:r w:rsidRPr="0063528D">
        <w:rPr>
          <w:rFonts w:ascii="Trebuchet MS" w:hAnsi="Trebuchet MS"/>
        </w:rPr>
        <w:t xml:space="preserve"> to save your page.</w:t>
      </w:r>
    </w:p>
    <w:p w14:paraId="1B32E17C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6: Add a New Page (Optional)</w:t>
      </w:r>
    </w:p>
    <w:p w14:paraId="0A0111D1" w14:textId="77777777" w:rsidR="0063528D" w:rsidRPr="0063528D" w:rsidRDefault="0063528D" w:rsidP="0063528D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Go to </w:t>
      </w:r>
      <w:r w:rsidRPr="0063528D">
        <w:rPr>
          <w:rFonts w:ascii="Trebuchet MS" w:hAnsi="Trebuchet MS"/>
          <w:b/>
          <w:bCs/>
        </w:rPr>
        <w:t xml:space="preserve">Pages </w:t>
      </w:r>
      <w:r w:rsidRPr="0063528D">
        <w:rPr>
          <w:rFonts w:ascii="Arial" w:hAnsi="Arial" w:cs="Arial"/>
          <w:b/>
          <w:bCs/>
        </w:rPr>
        <w:t>→</w:t>
      </w:r>
      <w:r w:rsidRPr="0063528D">
        <w:rPr>
          <w:rFonts w:ascii="Trebuchet MS" w:hAnsi="Trebuchet MS"/>
          <w:b/>
          <w:bCs/>
        </w:rPr>
        <w:t xml:space="preserve"> Add New</w:t>
      </w:r>
      <w:r w:rsidRPr="0063528D">
        <w:rPr>
          <w:rFonts w:ascii="Trebuchet MS" w:hAnsi="Trebuchet MS"/>
        </w:rPr>
        <w:t>.</w:t>
      </w:r>
    </w:p>
    <w:p w14:paraId="66152224" w14:textId="77777777" w:rsidR="0063528D" w:rsidRPr="0063528D" w:rsidRDefault="0063528D" w:rsidP="0063528D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>Give it a name (like “Services” or “Gallery”) and add some text or images.</w:t>
      </w:r>
    </w:p>
    <w:p w14:paraId="53CBA727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Step 7: Preview and Publish</w:t>
      </w:r>
    </w:p>
    <w:p w14:paraId="46D86879" w14:textId="77777777" w:rsidR="0063528D" w:rsidRPr="0063528D" w:rsidRDefault="0063528D" w:rsidP="0063528D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Click </w:t>
      </w:r>
      <w:r w:rsidRPr="0063528D">
        <w:rPr>
          <w:rFonts w:ascii="Trebuchet MS" w:hAnsi="Trebuchet MS"/>
          <w:b/>
          <w:bCs/>
        </w:rPr>
        <w:t>View Site</w:t>
      </w:r>
      <w:r w:rsidRPr="0063528D">
        <w:rPr>
          <w:rFonts w:ascii="Trebuchet MS" w:hAnsi="Trebuchet MS"/>
        </w:rPr>
        <w:t xml:space="preserve"> (top right) to see your website.</w:t>
      </w:r>
    </w:p>
    <w:p w14:paraId="772CB39C" w14:textId="32248A96" w:rsidR="0063528D" w:rsidRPr="0063528D" w:rsidRDefault="0063528D" w:rsidP="0063528D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When ready, click </w:t>
      </w:r>
      <w:r w:rsidRPr="0063528D">
        <w:rPr>
          <w:rFonts w:ascii="Trebuchet MS" w:hAnsi="Trebuchet MS"/>
          <w:b/>
          <w:bCs/>
        </w:rPr>
        <w:t>Publish</w:t>
      </w:r>
      <w:r w:rsidRPr="0063528D">
        <w:rPr>
          <w:rFonts w:ascii="Trebuchet MS" w:hAnsi="Trebuchet MS"/>
        </w:rPr>
        <w:t xml:space="preserve"> — your website is now live at your chosen address! </w:t>
      </w:r>
    </w:p>
    <w:p w14:paraId="08F356B8" w14:textId="39F16C1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528BCF" w14:textId="29EDDF36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528D">
        <w:rPr>
          <w:rFonts w:ascii="Trebuchet MS" w:hAnsi="Trebuchet MS"/>
          <w:b/>
          <w:bCs/>
        </w:rPr>
        <w:t>Example:</w:t>
      </w:r>
    </w:p>
    <w:p w14:paraId="4BCA8287" w14:textId="77777777" w:rsidR="0063528D" w:rsidRP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528D">
        <w:rPr>
          <w:rFonts w:ascii="Trebuchet MS" w:hAnsi="Trebuchet MS"/>
        </w:rPr>
        <w:t>If you make a simple website called “My Travel Blog”:</w:t>
      </w:r>
    </w:p>
    <w:p w14:paraId="32FE5879" w14:textId="77777777" w:rsidR="0063528D" w:rsidRPr="0063528D" w:rsidRDefault="0063528D" w:rsidP="0063528D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Home Page </w:t>
      </w:r>
      <w:r w:rsidRPr="0063528D">
        <w:rPr>
          <w:rFonts w:ascii="Arial" w:hAnsi="Arial" w:cs="Arial"/>
        </w:rPr>
        <w:t>→</w:t>
      </w:r>
      <w:r w:rsidRPr="0063528D">
        <w:rPr>
          <w:rFonts w:ascii="Trebuchet MS" w:hAnsi="Trebuchet MS"/>
        </w:rPr>
        <w:t xml:space="preserve"> </w:t>
      </w:r>
      <w:r w:rsidRPr="0063528D">
        <w:rPr>
          <w:rFonts w:ascii="Trebuchet MS" w:hAnsi="Trebuchet MS" w:cs="Trebuchet MS"/>
        </w:rPr>
        <w:t>“</w:t>
      </w:r>
      <w:r w:rsidRPr="0063528D">
        <w:rPr>
          <w:rFonts w:ascii="Trebuchet MS" w:hAnsi="Trebuchet MS"/>
        </w:rPr>
        <w:t>Welcome to My Travel Blog</w:t>
      </w:r>
      <w:r w:rsidRPr="0063528D">
        <w:rPr>
          <w:rFonts w:ascii="Trebuchet MS" w:hAnsi="Trebuchet MS" w:cs="Trebuchet MS"/>
        </w:rPr>
        <w:t>”</w:t>
      </w:r>
    </w:p>
    <w:p w14:paraId="6294F538" w14:textId="77777777" w:rsidR="0063528D" w:rsidRPr="0063528D" w:rsidRDefault="0063528D" w:rsidP="0063528D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t xml:space="preserve">About Page </w:t>
      </w:r>
      <w:r w:rsidRPr="0063528D">
        <w:rPr>
          <w:rFonts w:ascii="Arial" w:hAnsi="Arial" w:cs="Arial"/>
        </w:rPr>
        <w:t>→</w:t>
      </w:r>
      <w:r w:rsidRPr="0063528D">
        <w:rPr>
          <w:rFonts w:ascii="Trebuchet MS" w:hAnsi="Trebuchet MS"/>
        </w:rPr>
        <w:t xml:space="preserve"> </w:t>
      </w:r>
      <w:r w:rsidRPr="0063528D">
        <w:rPr>
          <w:rFonts w:ascii="Trebuchet MS" w:hAnsi="Trebuchet MS" w:cs="Trebuchet MS"/>
        </w:rPr>
        <w:t>“</w:t>
      </w:r>
      <w:r w:rsidRPr="0063528D">
        <w:rPr>
          <w:rFonts w:ascii="Trebuchet MS" w:hAnsi="Trebuchet MS"/>
        </w:rPr>
        <w:t>I love sharing my travel experiences.</w:t>
      </w:r>
      <w:r w:rsidRPr="0063528D">
        <w:rPr>
          <w:rFonts w:ascii="Trebuchet MS" w:hAnsi="Trebuchet MS" w:cs="Trebuchet MS"/>
        </w:rPr>
        <w:t>”</w:t>
      </w:r>
    </w:p>
    <w:p w14:paraId="07904854" w14:textId="77777777" w:rsidR="0063528D" w:rsidRPr="0063528D" w:rsidRDefault="0063528D" w:rsidP="0063528D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528D">
        <w:rPr>
          <w:rFonts w:ascii="Trebuchet MS" w:hAnsi="Trebuchet MS"/>
        </w:rPr>
        <w:lastRenderedPageBreak/>
        <w:t xml:space="preserve">Contact Page </w:t>
      </w:r>
      <w:r w:rsidRPr="0063528D">
        <w:rPr>
          <w:rFonts w:ascii="Arial" w:hAnsi="Arial" w:cs="Arial"/>
        </w:rPr>
        <w:t>→</w:t>
      </w:r>
      <w:r w:rsidRPr="0063528D">
        <w:rPr>
          <w:rFonts w:ascii="Trebuchet MS" w:hAnsi="Trebuchet MS"/>
        </w:rPr>
        <w:t xml:space="preserve"> </w:t>
      </w:r>
      <w:r w:rsidRPr="0063528D">
        <w:rPr>
          <w:rFonts w:ascii="Trebuchet MS" w:hAnsi="Trebuchet MS" w:cs="Trebuchet MS"/>
        </w:rPr>
        <w:t>“</w:t>
      </w:r>
      <w:r w:rsidRPr="0063528D">
        <w:rPr>
          <w:rFonts w:ascii="Trebuchet MS" w:hAnsi="Trebuchet MS"/>
        </w:rPr>
        <w:t>Email me at mytravel@gmail.com.”</w:t>
      </w:r>
    </w:p>
    <w:p w14:paraId="324A13D9" w14:textId="77777777" w:rsidR="0063528D" w:rsidRDefault="0063528D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09022B" w14:textId="7E8892C3" w:rsidR="003A6C8A" w:rsidRDefault="003A6C8A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55F2C63D" wp14:editId="1D16FB83">
            <wp:extent cx="5398058" cy="3646805"/>
            <wp:effectExtent l="38100" t="38100" r="31750" b="29845"/>
            <wp:docPr id="1191915576" name="Picture 5" descr="How to Set and Edit Your WordPress Home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ow to Set and Edit Your WordPress Homep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959" cy="3650792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AF6A44" w14:textId="77777777" w:rsid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2D5406C" w14:textId="6C59A8D8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olved Example: Objective</w:t>
      </w:r>
    </w:p>
    <w:p w14:paraId="6A1D5F78" w14:textId="77777777" w:rsid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156CE3" w14:textId="095DAF5E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To design and publish a </w:t>
      </w:r>
      <w:r w:rsidRPr="00E70D10">
        <w:rPr>
          <w:rFonts w:ascii="Trebuchet MS" w:hAnsi="Trebuchet MS"/>
          <w:b/>
          <w:bCs/>
        </w:rPr>
        <w:t>personal portfolio website</w:t>
      </w:r>
      <w:r w:rsidRPr="00E70D10">
        <w:rPr>
          <w:rFonts w:ascii="Trebuchet MS" w:hAnsi="Trebuchet MS"/>
        </w:rPr>
        <w:t xml:space="preserve"> using </w:t>
      </w:r>
      <w:r w:rsidRPr="00E70D10">
        <w:rPr>
          <w:rFonts w:ascii="Trebuchet MS" w:hAnsi="Trebuchet MS"/>
          <w:b/>
          <w:bCs/>
        </w:rPr>
        <w:t>WordPress.com</w:t>
      </w:r>
      <w:r w:rsidRPr="00E70D10">
        <w:rPr>
          <w:rFonts w:ascii="Trebuchet MS" w:hAnsi="Trebuchet MS"/>
        </w:rPr>
        <w:t xml:space="preserve"> (or local WordPress installation) — using only </w:t>
      </w:r>
      <w:r w:rsidRPr="00E70D10">
        <w:rPr>
          <w:rFonts w:ascii="Trebuchet MS" w:hAnsi="Trebuchet MS"/>
          <w:b/>
          <w:bCs/>
        </w:rPr>
        <w:t>basic themes and built-in tools</w:t>
      </w:r>
      <w:r w:rsidRPr="00E70D10">
        <w:rPr>
          <w:rFonts w:ascii="Trebuchet MS" w:hAnsi="Trebuchet MS"/>
        </w:rPr>
        <w:t>, without any plugins.</w:t>
      </w:r>
    </w:p>
    <w:p w14:paraId="22FF31D5" w14:textId="77777777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>You’ll learn how to:</w:t>
      </w:r>
    </w:p>
    <w:p w14:paraId="33278B7A" w14:textId="77777777" w:rsidR="00E70D10" w:rsidRPr="00E70D10" w:rsidRDefault="00E70D10" w:rsidP="00E70D10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Create pages and add text/images</w:t>
      </w:r>
    </w:p>
    <w:p w14:paraId="0F1E8BA9" w14:textId="77777777" w:rsidR="00E70D10" w:rsidRPr="00E70D10" w:rsidRDefault="00E70D10" w:rsidP="00E70D10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Customize menus and themes</w:t>
      </w:r>
    </w:p>
    <w:p w14:paraId="21E078AF" w14:textId="77777777" w:rsidR="00E70D10" w:rsidRPr="00E70D10" w:rsidRDefault="00E70D10" w:rsidP="00E70D10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Publish a simple working website</w:t>
      </w:r>
    </w:p>
    <w:p w14:paraId="3B82A472" w14:textId="03E472E3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EB7F36" w14:textId="2E50F26F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Overview</w:t>
      </w:r>
    </w:p>
    <w:p w14:paraId="6E7BED44" w14:textId="77777777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You will create a portfolio site with </w:t>
      </w:r>
      <w:r w:rsidRPr="00E70D10">
        <w:rPr>
          <w:rFonts w:ascii="Trebuchet MS" w:hAnsi="Trebuchet MS"/>
          <w:b/>
          <w:bCs/>
        </w:rPr>
        <w:t>4 pages</w:t>
      </w:r>
      <w:r w:rsidRPr="00E70D10">
        <w:rPr>
          <w:rFonts w:ascii="Trebuchet MS" w:hAnsi="Trebuchet MS"/>
        </w:rPr>
        <w:t>:</w:t>
      </w:r>
    </w:p>
    <w:p w14:paraId="234A41D1" w14:textId="77777777" w:rsidR="00E70D10" w:rsidRPr="00E70D10" w:rsidRDefault="00E70D10" w:rsidP="00E70D10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🏠</w:t>
      </w:r>
      <w:r w:rsidRPr="00E70D10">
        <w:rPr>
          <w:rFonts w:ascii="Trebuchet MS" w:hAnsi="Trebuchet MS"/>
        </w:rPr>
        <w:t xml:space="preserve"> Home</w:t>
      </w:r>
    </w:p>
    <w:p w14:paraId="72CBA8FE" w14:textId="77777777" w:rsidR="00E70D10" w:rsidRPr="00E70D10" w:rsidRDefault="00E70D10" w:rsidP="00E70D10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👤</w:t>
      </w:r>
      <w:r w:rsidRPr="00E70D10">
        <w:rPr>
          <w:rFonts w:ascii="Trebuchet MS" w:hAnsi="Trebuchet MS"/>
        </w:rPr>
        <w:t xml:space="preserve"> About Me</w:t>
      </w:r>
    </w:p>
    <w:p w14:paraId="0A1F0FB6" w14:textId="77777777" w:rsidR="00E70D10" w:rsidRPr="00E70D10" w:rsidRDefault="00E70D10" w:rsidP="00E70D10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🛠️</w:t>
      </w:r>
      <w:r w:rsidRPr="00E70D10">
        <w:rPr>
          <w:rFonts w:ascii="Trebuchet MS" w:hAnsi="Trebuchet MS"/>
        </w:rPr>
        <w:t xml:space="preserve"> My Work / Projects</w:t>
      </w:r>
    </w:p>
    <w:p w14:paraId="64AA8145" w14:textId="77777777" w:rsidR="00E70D10" w:rsidRPr="00E70D10" w:rsidRDefault="00E70D10" w:rsidP="00E70D10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📞</w:t>
      </w:r>
      <w:r w:rsidRPr="00E70D10">
        <w:rPr>
          <w:rFonts w:ascii="Trebuchet MS" w:hAnsi="Trebuchet MS"/>
        </w:rPr>
        <w:t xml:space="preserve"> Contact</w:t>
      </w:r>
    </w:p>
    <w:p w14:paraId="7C2E3131" w14:textId="77777777" w:rsidR="00E70D10" w:rsidRPr="00E70D10" w:rsidRDefault="00E70D10" w:rsidP="00E70D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Each page will have basic content and images added using the </w:t>
      </w:r>
      <w:r w:rsidRPr="00E70D10">
        <w:rPr>
          <w:rFonts w:ascii="Trebuchet MS" w:hAnsi="Trebuchet MS"/>
          <w:b/>
          <w:bCs/>
        </w:rPr>
        <w:t>WordPress Block Editor</w:t>
      </w:r>
      <w:r w:rsidRPr="00E70D10">
        <w:rPr>
          <w:rFonts w:ascii="Trebuchet MS" w:hAnsi="Trebuchet MS"/>
        </w:rPr>
        <w:t>.</w:t>
      </w:r>
    </w:p>
    <w:p w14:paraId="1C8D07A2" w14:textId="5652902D" w:rsidR="00E70D10" w:rsidRDefault="00E70D10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br/>
      </w:r>
    </w:p>
    <w:p w14:paraId="3E9B5C81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lastRenderedPageBreak/>
        <w:t>Step-by-Step Instructions</w:t>
      </w:r>
    </w:p>
    <w:p w14:paraId="6938936F" w14:textId="7418C96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A7CE99C" w14:textId="08940711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1: Create a WordPress Account</w:t>
      </w:r>
    </w:p>
    <w:p w14:paraId="651AC8CE" w14:textId="1F65D068" w:rsidR="00E70D10" w:rsidRPr="00E70D10" w:rsidRDefault="00E70D10" w:rsidP="00E70D1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Go to </w:t>
      </w:r>
      <w:hyperlink r:id="rId10" w:tgtFrame="_new" w:history="1">
        <w:r w:rsidRPr="00E70D10">
          <w:rPr>
            <w:rStyle w:val="Hyperlink"/>
            <w:rFonts w:ascii="Trebuchet MS" w:hAnsi="Trebuchet MS"/>
          </w:rPr>
          <w:t>https://wordpress.com</w:t>
        </w:r>
      </w:hyperlink>
    </w:p>
    <w:p w14:paraId="4F967D72" w14:textId="77777777" w:rsidR="00E70D10" w:rsidRPr="00E70D10" w:rsidRDefault="00E70D10" w:rsidP="00E70D1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>Start your website</w:t>
      </w:r>
      <w:r w:rsidRPr="00E70D10">
        <w:rPr>
          <w:rFonts w:ascii="Trebuchet MS" w:hAnsi="Trebuchet MS"/>
        </w:rPr>
        <w:t>.</w:t>
      </w:r>
    </w:p>
    <w:p w14:paraId="5B576CDB" w14:textId="77777777" w:rsidR="00E70D10" w:rsidRPr="00E70D10" w:rsidRDefault="00E70D10" w:rsidP="00E70D1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Sign up using your </w:t>
      </w:r>
      <w:r w:rsidRPr="00E70D10">
        <w:rPr>
          <w:rFonts w:ascii="Trebuchet MS" w:hAnsi="Trebuchet MS"/>
          <w:b/>
          <w:bCs/>
        </w:rPr>
        <w:t>email</w:t>
      </w:r>
      <w:r w:rsidRPr="00E70D10">
        <w:rPr>
          <w:rFonts w:ascii="Trebuchet MS" w:hAnsi="Trebuchet MS"/>
        </w:rPr>
        <w:t xml:space="preserve"> or </w:t>
      </w:r>
      <w:r w:rsidRPr="00E70D10">
        <w:rPr>
          <w:rFonts w:ascii="Trebuchet MS" w:hAnsi="Trebuchet MS"/>
          <w:b/>
          <w:bCs/>
        </w:rPr>
        <w:t>Google account</w:t>
      </w:r>
      <w:r w:rsidRPr="00E70D10">
        <w:rPr>
          <w:rFonts w:ascii="Trebuchet MS" w:hAnsi="Trebuchet MS"/>
        </w:rPr>
        <w:t>.</w:t>
      </w:r>
    </w:p>
    <w:p w14:paraId="43F803B8" w14:textId="77777777" w:rsidR="00E70D10" w:rsidRPr="00E70D10" w:rsidRDefault="00E70D10" w:rsidP="00E70D1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hoose the </w:t>
      </w:r>
      <w:r w:rsidRPr="00E70D10">
        <w:rPr>
          <w:rFonts w:ascii="Trebuchet MS" w:hAnsi="Trebuchet MS"/>
          <w:b/>
          <w:bCs/>
        </w:rPr>
        <w:t>Free Plan</w:t>
      </w:r>
      <w:r w:rsidRPr="00E70D10">
        <w:rPr>
          <w:rFonts w:ascii="Trebuchet MS" w:hAnsi="Trebuchet MS"/>
        </w:rPr>
        <w:t xml:space="preserve"> for this assignment.</w:t>
      </w:r>
    </w:p>
    <w:p w14:paraId="1CB394D8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If you are using </w:t>
      </w:r>
      <w:r w:rsidRPr="00E70D10">
        <w:rPr>
          <w:rFonts w:ascii="Trebuchet MS" w:hAnsi="Trebuchet MS"/>
          <w:b/>
          <w:bCs/>
        </w:rPr>
        <w:t>local WordPress</w:t>
      </w:r>
      <w:r w:rsidRPr="00E70D10">
        <w:rPr>
          <w:rFonts w:ascii="Trebuchet MS" w:hAnsi="Trebuchet MS"/>
        </w:rPr>
        <w:t xml:space="preserve">, install it through </w:t>
      </w:r>
      <w:r w:rsidRPr="00E70D10">
        <w:rPr>
          <w:rFonts w:ascii="Trebuchet MS" w:hAnsi="Trebuchet MS"/>
          <w:b/>
          <w:bCs/>
        </w:rPr>
        <w:t>XAMPP</w:t>
      </w:r>
      <w:r w:rsidRPr="00E70D10">
        <w:rPr>
          <w:rFonts w:ascii="Trebuchet MS" w:hAnsi="Trebuchet MS"/>
        </w:rPr>
        <w:t xml:space="preserve"> or </w:t>
      </w:r>
      <w:r w:rsidRPr="00E70D10">
        <w:rPr>
          <w:rFonts w:ascii="Trebuchet MS" w:hAnsi="Trebuchet MS"/>
          <w:b/>
          <w:bCs/>
        </w:rPr>
        <w:t>Local by Flywheel</w:t>
      </w:r>
      <w:r w:rsidRPr="00E70D10">
        <w:rPr>
          <w:rFonts w:ascii="Trebuchet MS" w:hAnsi="Trebuchet MS"/>
        </w:rPr>
        <w:t xml:space="preserve"> and open your dashboard.</w:t>
      </w:r>
    </w:p>
    <w:p w14:paraId="3061E4A2" w14:textId="75F36482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8CDD3D" w14:textId="2F92924C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2: Choose a Simple Theme</w:t>
      </w:r>
    </w:p>
    <w:p w14:paraId="55104473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Use only </w:t>
      </w:r>
      <w:r w:rsidRPr="00E70D10">
        <w:rPr>
          <w:rFonts w:ascii="Trebuchet MS" w:hAnsi="Trebuchet MS"/>
          <w:b/>
          <w:bCs/>
        </w:rPr>
        <w:t>default or simple themes</w:t>
      </w:r>
      <w:r w:rsidRPr="00E70D10">
        <w:rPr>
          <w:rFonts w:ascii="Trebuchet MS" w:hAnsi="Trebuchet MS"/>
        </w:rPr>
        <w:t xml:space="preserve"> such as:</w:t>
      </w:r>
    </w:p>
    <w:p w14:paraId="6C1EE111" w14:textId="77777777" w:rsidR="00E70D10" w:rsidRPr="00E70D10" w:rsidRDefault="00E70D10" w:rsidP="00E70D1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Twenty Twenty-One</w:t>
      </w:r>
    </w:p>
    <w:p w14:paraId="77AD3B97" w14:textId="77777777" w:rsidR="00E70D10" w:rsidRPr="00E70D10" w:rsidRDefault="00E70D10" w:rsidP="00E70D1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Twenty Twenty-Three</w:t>
      </w:r>
    </w:p>
    <w:p w14:paraId="4BD3F7C8" w14:textId="77777777" w:rsidR="00E70D10" w:rsidRPr="00E70D10" w:rsidRDefault="00E70D10" w:rsidP="00E70D1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E70D10">
        <w:rPr>
          <w:rFonts w:ascii="Trebuchet MS" w:hAnsi="Trebuchet MS"/>
          <w:b/>
          <w:bCs/>
        </w:rPr>
        <w:t>Blocksy</w:t>
      </w:r>
      <w:proofErr w:type="spellEnd"/>
      <w:r w:rsidRPr="00E70D10">
        <w:rPr>
          <w:rFonts w:ascii="Trebuchet MS" w:hAnsi="Trebuchet MS"/>
        </w:rPr>
        <w:t xml:space="preserve"> (optional)</w:t>
      </w:r>
    </w:p>
    <w:p w14:paraId="1DD58B1A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Steps:</w:t>
      </w:r>
    </w:p>
    <w:p w14:paraId="244616F3" w14:textId="77777777" w:rsidR="00E70D10" w:rsidRPr="00E70D10" w:rsidRDefault="00E70D10" w:rsidP="00E70D1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In Dashboard </w:t>
      </w:r>
      <w:r w:rsidRPr="00E70D10">
        <w:rPr>
          <w:rFonts w:ascii="Arial" w:hAnsi="Arial" w:cs="Arial"/>
        </w:rPr>
        <w:t>→</w:t>
      </w:r>
      <w:r w:rsidRPr="00E70D10">
        <w:rPr>
          <w:rFonts w:ascii="Trebuchet MS" w:hAnsi="Trebuchet MS"/>
        </w:rPr>
        <w:t xml:space="preserve"> Go to </w:t>
      </w:r>
      <w:r w:rsidRPr="00E70D10">
        <w:rPr>
          <w:rFonts w:ascii="Trebuchet MS" w:hAnsi="Trebuchet MS"/>
          <w:b/>
          <w:bCs/>
        </w:rPr>
        <w:t xml:space="preserve">Appearance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Themes</w:t>
      </w:r>
    </w:p>
    <w:p w14:paraId="2FEB2C17" w14:textId="77777777" w:rsidR="00E70D10" w:rsidRPr="00E70D10" w:rsidRDefault="00E70D10" w:rsidP="00E70D1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>Add New</w:t>
      </w:r>
    </w:p>
    <w:p w14:paraId="6C073097" w14:textId="77777777" w:rsidR="00E70D10" w:rsidRPr="00E70D10" w:rsidRDefault="00E70D10" w:rsidP="00E70D1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Search for “Twenty Twenty-One”</w:t>
      </w:r>
    </w:p>
    <w:p w14:paraId="6AE00092" w14:textId="77777777" w:rsidR="00E70D10" w:rsidRPr="00E70D10" w:rsidRDefault="00E70D10" w:rsidP="00E70D1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 xml:space="preserve">Install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Activate</w:t>
      </w:r>
    </w:p>
    <w:p w14:paraId="2E82DAA6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💡</w:t>
      </w:r>
      <w:r w:rsidRPr="00E70D10">
        <w:rPr>
          <w:rFonts w:ascii="Trebuchet MS" w:hAnsi="Trebuchet MS"/>
        </w:rPr>
        <w:t xml:space="preserve"> These themes are light, responsive, and easy to use for beginners.</w:t>
      </w:r>
    </w:p>
    <w:p w14:paraId="6D0AE4A6" w14:textId="31DFCF86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5F2A60B" w14:textId="2CA1D7E4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3: Create Basic Pages</w:t>
      </w:r>
    </w:p>
    <w:p w14:paraId="58D8EA02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>Now, let’s add your main pages.</w:t>
      </w:r>
    </w:p>
    <w:p w14:paraId="14962BCA" w14:textId="77777777" w:rsidR="00E70D10" w:rsidRPr="00E70D10" w:rsidRDefault="00E70D10" w:rsidP="00E70D1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Go to </w:t>
      </w:r>
      <w:r w:rsidRPr="00E70D10">
        <w:rPr>
          <w:rFonts w:ascii="Trebuchet MS" w:hAnsi="Trebuchet MS"/>
          <w:b/>
          <w:bCs/>
        </w:rPr>
        <w:t xml:space="preserve">Pages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Add New</w:t>
      </w:r>
    </w:p>
    <w:p w14:paraId="601AAEC9" w14:textId="77777777" w:rsidR="00E70D10" w:rsidRPr="00E70D10" w:rsidRDefault="00E70D10" w:rsidP="00E70D1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Name it “Home” </w:t>
      </w:r>
      <w:r w:rsidRPr="00E70D10">
        <w:rPr>
          <w:rFonts w:ascii="Arial" w:hAnsi="Arial" w:cs="Arial"/>
        </w:rPr>
        <w:t>→</w:t>
      </w:r>
      <w:r w:rsidRPr="00E70D10">
        <w:rPr>
          <w:rFonts w:ascii="Trebuchet MS" w:hAnsi="Trebuchet MS"/>
        </w:rPr>
        <w:t xml:space="preserve"> add a welcome message and image.</w:t>
      </w:r>
    </w:p>
    <w:p w14:paraId="7AB03D04" w14:textId="77777777" w:rsidR="00E70D10" w:rsidRPr="00E70D10" w:rsidRDefault="00E70D10" w:rsidP="00E70D1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Publish the page.</w:t>
      </w:r>
    </w:p>
    <w:p w14:paraId="5621C726" w14:textId="77777777" w:rsidR="00E70D10" w:rsidRPr="00E70D10" w:rsidRDefault="00E70D10" w:rsidP="00E70D1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Repeat the same for </w:t>
      </w:r>
      <w:r w:rsidRPr="00E70D10">
        <w:rPr>
          <w:rFonts w:ascii="Trebuchet MS" w:hAnsi="Trebuchet MS"/>
          <w:b/>
          <w:bCs/>
        </w:rPr>
        <w:t>About Me</w:t>
      </w:r>
      <w:r w:rsidRPr="00E70D10">
        <w:rPr>
          <w:rFonts w:ascii="Trebuchet MS" w:hAnsi="Trebuchet MS"/>
        </w:rPr>
        <w:t xml:space="preserve">, </w:t>
      </w:r>
      <w:r w:rsidRPr="00E70D10">
        <w:rPr>
          <w:rFonts w:ascii="Trebuchet MS" w:hAnsi="Trebuchet MS"/>
          <w:b/>
          <w:bCs/>
        </w:rPr>
        <w:t>My Work</w:t>
      </w:r>
      <w:r w:rsidRPr="00E70D10">
        <w:rPr>
          <w:rFonts w:ascii="Trebuchet MS" w:hAnsi="Trebuchet MS"/>
        </w:rPr>
        <w:t xml:space="preserve">, and </w:t>
      </w:r>
      <w:r w:rsidRPr="00E70D10">
        <w:rPr>
          <w:rFonts w:ascii="Trebuchet MS" w:hAnsi="Trebuchet MS"/>
          <w:b/>
          <w:bCs/>
        </w:rPr>
        <w:t>Contact</w:t>
      </w:r>
      <w:r w:rsidRPr="00E70D10">
        <w:rPr>
          <w:rFonts w:ascii="Trebuchet MS" w:hAnsi="Trebuchet MS"/>
        </w:rPr>
        <w:t>.</w:t>
      </w:r>
    </w:p>
    <w:p w14:paraId="68E1F104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Example content ideas:</w:t>
      </w:r>
    </w:p>
    <w:p w14:paraId="3EE81C17" w14:textId="77777777" w:rsidR="00E70D10" w:rsidRPr="00E70D10" w:rsidRDefault="00E70D10" w:rsidP="00E70D1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Home:</w:t>
      </w:r>
      <w:r w:rsidRPr="00E70D10">
        <w:rPr>
          <w:rFonts w:ascii="Trebuchet MS" w:hAnsi="Trebuchet MS"/>
        </w:rPr>
        <w:t xml:space="preserve"> “Welcome to my portfolio! I’m Mehul, a passionate learner and educator.”</w:t>
      </w:r>
    </w:p>
    <w:p w14:paraId="698A7EF0" w14:textId="77777777" w:rsidR="00E70D10" w:rsidRPr="00E70D10" w:rsidRDefault="00E70D10" w:rsidP="00E70D1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About:</w:t>
      </w:r>
      <w:r w:rsidRPr="00E70D10">
        <w:rPr>
          <w:rFonts w:ascii="Trebuchet MS" w:hAnsi="Trebuchet MS"/>
        </w:rPr>
        <w:t xml:space="preserve"> Write 3–4 lines about your education or interests.</w:t>
      </w:r>
    </w:p>
    <w:p w14:paraId="01349C33" w14:textId="77777777" w:rsidR="00E70D10" w:rsidRPr="00E70D10" w:rsidRDefault="00E70D10" w:rsidP="00E70D1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My Work:</w:t>
      </w:r>
      <w:r w:rsidRPr="00E70D10">
        <w:rPr>
          <w:rFonts w:ascii="Trebuchet MS" w:hAnsi="Trebuchet MS"/>
        </w:rPr>
        <w:t xml:space="preserve"> Add short descriptions of your achievements or projects.</w:t>
      </w:r>
    </w:p>
    <w:p w14:paraId="5A59104A" w14:textId="77777777" w:rsidR="00E70D10" w:rsidRPr="00E70D10" w:rsidRDefault="00E70D10" w:rsidP="00E70D1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Contact:</w:t>
      </w:r>
      <w:r w:rsidRPr="00E70D10">
        <w:rPr>
          <w:rFonts w:ascii="Trebuchet MS" w:hAnsi="Trebuchet MS"/>
        </w:rPr>
        <w:t xml:space="preserve"> Include your email or phone number.</w:t>
      </w:r>
    </w:p>
    <w:p w14:paraId="25D2D6D4" w14:textId="57E40631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4885032" w14:textId="4563064F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4: Add Text &amp; Images</w:t>
      </w:r>
    </w:p>
    <w:p w14:paraId="1C794517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Use the </w:t>
      </w:r>
      <w:r w:rsidRPr="00E70D10">
        <w:rPr>
          <w:rFonts w:ascii="Trebuchet MS" w:hAnsi="Trebuchet MS"/>
          <w:b/>
          <w:bCs/>
        </w:rPr>
        <w:t>WordPress Block Editor</w:t>
      </w:r>
      <w:r w:rsidRPr="00E70D10">
        <w:rPr>
          <w:rFonts w:ascii="Trebuchet MS" w:hAnsi="Trebuchet MS"/>
        </w:rPr>
        <w:t xml:space="preserve"> (Gutenberg):</w:t>
      </w:r>
    </w:p>
    <w:p w14:paraId="735C3C4C" w14:textId="77777777" w:rsidR="00E70D10" w:rsidRPr="00E70D10" w:rsidRDefault="00E70D10" w:rsidP="00E70D1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the </w:t>
      </w:r>
      <w:r w:rsidRPr="00E70D10">
        <w:rPr>
          <w:rFonts w:ascii="Trebuchet MS" w:hAnsi="Trebuchet MS"/>
          <w:b/>
          <w:bCs/>
        </w:rPr>
        <w:t>+</w:t>
      </w:r>
      <w:r w:rsidRPr="00E70D10">
        <w:rPr>
          <w:rFonts w:ascii="Trebuchet MS" w:hAnsi="Trebuchet MS"/>
        </w:rPr>
        <w:t xml:space="preserve"> icon to add blocks.</w:t>
      </w:r>
    </w:p>
    <w:p w14:paraId="3482319C" w14:textId="77777777" w:rsidR="00E70D10" w:rsidRPr="00E70D10" w:rsidRDefault="00E70D10" w:rsidP="00E70D1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Add:</w:t>
      </w:r>
    </w:p>
    <w:p w14:paraId="01B60D36" w14:textId="77777777" w:rsidR="00E70D10" w:rsidRPr="00E70D10" w:rsidRDefault="00E70D10" w:rsidP="00E70D1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Paragraph block</w:t>
      </w:r>
      <w:r w:rsidRPr="00E70D10">
        <w:rPr>
          <w:rFonts w:ascii="Trebuchet MS" w:hAnsi="Trebuchet MS"/>
        </w:rPr>
        <w:t xml:space="preserve"> for text</w:t>
      </w:r>
    </w:p>
    <w:p w14:paraId="4025746F" w14:textId="77777777" w:rsidR="00E70D10" w:rsidRPr="00E70D10" w:rsidRDefault="00E70D10" w:rsidP="00E70D1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Image block</w:t>
      </w:r>
      <w:r w:rsidRPr="00E70D10">
        <w:rPr>
          <w:rFonts w:ascii="Trebuchet MS" w:hAnsi="Trebuchet MS"/>
        </w:rPr>
        <w:t xml:space="preserve"> for photos</w:t>
      </w:r>
    </w:p>
    <w:p w14:paraId="77F0996B" w14:textId="77777777" w:rsidR="00E70D10" w:rsidRPr="00E70D10" w:rsidRDefault="00E70D10" w:rsidP="00E70D1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Heading block</w:t>
      </w:r>
      <w:r w:rsidRPr="00E70D10">
        <w:rPr>
          <w:rFonts w:ascii="Trebuchet MS" w:hAnsi="Trebuchet MS"/>
        </w:rPr>
        <w:t xml:space="preserve"> for titles</w:t>
      </w:r>
    </w:p>
    <w:p w14:paraId="643A9F92" w14:textId="77777777" w:rsidR="00E70D10" w:rsidRPr="00E70D10" w:rsidRDefault="00E70D10" w:rsidP="00E70D1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  <w:b/>
          <w:bCs/>
        </w:rPr>
        <w:t>List block</w:t>
      </w:r>
      <w:r w:rsidRPr="00E70D10">
        <w:rPr>
          <w:rFonts w:ascii="Trebuchet MS" w:hAnsi="Trebuchet MS"/>
        </w:rPr>
        <w:t xml:space="preserve"> for bullet points</w:t>
      </w:r>
    </w:p>
    <w:p w14:paraId="38088E10" w14:textId="2F91ECD9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Example: Add your photo on the About page using the </w:t>
      </w:r>
      <w:r w:rsidRPr="00E70D10">
        <w:rPr>
          <w:rFonts w:ascii="Trebuchet MS" w:hAnsi="Trebuchet MS"/>
          <w:b/>
          <w:bCs/>
        </w:rPr>
        <w:t>Image block</w:t>
      </w:r>
      <w:r w:rsidRPr="00E70D10">
        <w:rPr>
          <w:rFonts w:ascii="Trebuchet MS" w:hAnsi="Trebuchet MS"/>
        </w:rPr>
        <w:t>.</w:t>
      </w:r>
    </w:p>
    <w:p w14:paraId="74B6D7EA" w14:textId="008D59E1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5: Create a Menu</w:t>
      </w:r>
    </w:p>
    <w:p w14:paraId="258624CB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lastRenderedPageBreak/>
        <w:t>To link all your pages together:</w:t>
      </w:r>
    </w:p>
    <w:p w14:paraId="263E5218" w14:textId="77777777" w:rsidR="00E70D10" w:rsidRPr="00E70D10" w:rsidRDefault="00E70D10" w:rsidP="00E70D1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Go to </w:t>
      </w:r>
      <w:r w:rsidRPr="00E70D10">
        <w:rPr>
          <w:rFonts w:ascii="Trebuchet MS" w:hAnsi="Trebuchet MS"/>
          <w:b/>
          <w:bCs/>
        </w:rPr>
        <w:t xml:space="preserve">Appearance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Menus</w:t>
      </w:r>
    </w:p>
    <w:p w14:paraId="3FE02E19" w14:textId="77777777" w:rsidR="00E70D10" w:rsidRPr="00E70D10" w:rsidRDefault="00E70D10" w:rsidP="00E70D1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>Create a new menu</w:t>
      </w:r>
    </w:p>
    <w:p w14:paraId="16554495" w14:textId="77777777" w:rsidR="00E70D10" w:rsidRPr="00E70D10" w:rsidRDefault="00E70D10" w:rsidP="00E70D1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Name it </w:t>
      </w:r>
      <w:r w:rsidRPr="00E70D10">
        <w:rPr>
          <w:rFonts w:ascii="Trebuchet MS" w:hAnsi="Trebuchet MS"/>
          <w:b/>
          <w:bCs/>
        </w:rPr>
        <w:t>Main Menu</w:t>
      </w:r>
    </w:p>
    <w:p w14:paraId="6034D740" w14:textId="77777777" w:rsidR="00E70D10" w:rsidRPr="00E70D10" w:rsidRDefault="00E70D10" w:rsidP="00E70D1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Select all 4 pages (Home, About, My Work, Contact) </w:t>
      </w:r>
      <w:r w:rsidRPr="00E70D10">
        <w:rPr>
          <w:rFonts w:ascii="Arial" w:hAnsi="Arial" w:cs="Arial"/>
        </w:rPr>
        <w:t>→</w:t>
      </w:r>
      <w:r w:rsidRPr="00E70D10">
        <w:rPr>
          <w:rFonts w:ascii="Trebuchet MS" w:hAnsi="Trebuchet MS"/>
        </w:rPr>
        <w:t xml:space="preserve"> Add to Menu</w:t>
      </w:r>
    </w:p>
    <w:p w14:paraId="6632AB42" w14:textId="77777777" w:rsidR="00E70D10" w:rsidRPr="00E70D10" w:rsidRDefault="00E70D10" w:rsidP="00E70D1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>Save Menu</w:t>
      </w:r>
    </w:p>
    <w:p w14:paraId="40E0EA3A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Trebuchet MS" w:hAnsi="Trebuchet MS"/>
        </w:rPr>
        <w:t>Now your site will have easy navigation.</w:t>
      </w:r>
    </w:p>
    <w:p w14:paraId="0F869874" w14:textId="49BDC024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934467" w14:textId="607BB4A1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6: Customize Your Website</w:t>
      </w:r>
    </w:p>
    <w:p w14:paraId="61B3E7FA" w14:textId="77777777" w:rsidR="00E70D10" w:rsidRPr="00E70D10" w:rsidRDefault="00E70D10" w:rsidP="00E70D1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Go to </w:t>
      </w:r>
      <w:r w:rsidRPr="00E70D10">
        <w:rPr>
          <w:rFonts w:ascii="Trebuchet MS" w:hAnsi="Trebuchet MS"/>
          <w:b/>
          <w:bCs/>
        </w:rPr>
        <w:t xml:space="preserve">Appearance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Customize</w:t>
      </w:r>
    </w:p>
    <w:p w14:paraId="4DD74360" w14:textId="77777777" w:rsidR="00E70D10" w:rsidRPr="00E70D10" w:rsidRDefault="00E70D10" w:rsidP="00E70D1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Edit the </w:t>
      </w:r>
      <w:r w:rsidRPr="00E70D10">
        <w:rPr>
          <w:rFonts w:ascii="Trebuchet MS" w:hAnsi="Trebuchet MS"/>
          <w:b/>
          <w:bCs/>
        </w:rPr>
        <w:t>Site Title</w:t>
      </w:r>
      <w:r w:rsidRPr="00E70D10">
        <w:rPr>
          <w:rFonts w:ascii="Trebuchet MS" w:hAnsi="Trebuchet MS"/>
        </w:rPr>
        <w:t xml:space="preserve"> (e.g., “Mehul’s Portfolio”)</w:t>
      </w:r>
    </w:p>
    <w:p w14:paraId="5640A6BF" w14:textId="77777777" w:rsidR="00E70D10" w:rsidRPr="00E70D10" w:rsidRDefault="00E70D10" w:rsidP="00E70D1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Add a </w:t>
      </w:r>
      <w:r w:rsidRPr="00E70D10">
        <w:rPr>
          <w:rFonts w:ascii="Trebuchet MS" w:hAnsi="Trebuchet MS"/>
          <w:b/>
          <w:bCs/>
        </w:rPr>
        <w:t>Tagline</w:t>
      </w:r>
      <w:r w:rsidRPr="00E70D10">
        <w:rPr>
          <w:rFonts w:ascii="Trebuchet MS" w:hAnsi="Trebuchet MS"/>
        </w:rPr>
        <w:t xml:space="preserve"> (e.g., “Learning, Creating, Growing”)</w:t>
      </w:r>
    </w:p>
    <w:p w14:paraId="0949C44F" w14:textId="77777777" w:rsidR="00E70D10" w:rsidRPr="00E70D10" w:rsidRDefault="00E70D10" w:rsidP="00E70D1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hange </w:t>
      </w:r>
      <w:r w:rsidRPr="00E70D10">
        <w:rPr>
          <w:rFonts w:ascii="Trebuchet MS" w:hAnsi="Trebuchet MS"/>
          <w:b/>
          <w:bCs/>
        </w:rPr>
        <w:t>Colors</w:t>
      </w:r>
      <w:r w:rsidRPr="00E70D10">
        <w:rPr>
          <w:rFonts w:ascii="Trebuchet MS" w:hAnsi="Trebuchet MS"/>
        </w:rPr>
        <w:t xml:space="preserve"> or </w:t>
      </w:r>
      <w:r w:rsidRPr="00E70D10">
        <w:rPr>
          <w:rFonts w:ascii="Trebuchet MS" w:hAnsi="Trebuchet MS"/>
          <w:b/>
          <w:bCs/>
        </w:rPr>
        <w:t>Fonts</w:t>
      </w:r>
      <w:r w:rsidRPr="00E70D10">
        <w:rPr>
          <w:rFonts w:ascii="Trebuchet MS" w:hAnsi="Trebuchet MS"/>
        </w:rPr>
        <w:t xml:space="preserve"> if your theme allows.</w:t>
      </w:r>
    </w:p>
    <w:p w14:paraId="6DFCB2C9" w14:textId="77777777" w:rsidR="00E70D10" w:rsidRPr="00E70D10" w:rsidRDefault="00E70D10" w:rsidP="00E70D1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Set </w:t>
      </w:r>
      <w:r w:rsidRPr="00E70D10">
        <w:rPr>
          <w:rFonts w:ascii="Trebuchet MS" w:hAnsi="Trebuchet MS"/>
          <w:b/>
          <w:bCs/>
        </w:rPr>
        <w:t xml:space="preserve">Homepage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A Static Page </w:t>
      </w:r>
      <w:r w:rsidRPr="00E70D10">
        <w:rPr>
          <w:rFonts w:ascii="Arial" w:hAnsi="Arial" w:cs="Arial"/>
          <w:b/>
          <w:bCs/>
        </w:rPr>
        <w:t>→</w:t>
      </w:r>
      <w:r w:rsidRPr="00E70D10">
        <w:rPr>
          <w:rFonts w:ascii="Trebuchet MS" w:hAnsi="Trebuchet MS"/>
          <w:b/>
          <w:bCs/>
        </w:rPr>
        <w:t xml:space="preserve"> Select Home</w:t>
      </w:r>
    </w:p>
    <w:p w14:paraId="1263A9AE" w14:textId="77777777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70D10">
        <w:rPr>
          <w:rFonts w:ascii="Segoe UI Emoji" w:hAnsi="Segoe UI Emoji" w:cs="Segoe UI Emoji"/>
        </w:rPr>
        <w:t>💡</w:t>
      </w:r>
      <w:r w:rsidRPr="00E70D10">
        <w:rPr>
          <w:rFonts w:ascii="Trebuchet MS" w:hAnsi="Trebuchet MS"/>
        </w:rPr>
        <w:t xml:space="preserve"> This makes your “Home” page the first page visitors see.</w:t>
      </w:r>
    </w:p>
    <w:p w14:paraId="147137FA" w14:textId="04CD70B0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7D3B66" w14:textId="47C6F80A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70D10">
        <w:rPr>
          <w:rFonts w:ascii="Trebuchet MS" w:hAnsi="Trebuchet MS"/>
          <w:b/>
          <w:bCs/>
          <w:u w:val="single"/>
        </w:rPr>
        <w:t>Step 7: Preview and Publish</w:t>
      </w:r>
    </w:p>
    <w:p w14:paraId="1D5CA022" w14:textId="77777777" w:rsidR="00E70D10" w:rsidRPr="00E70D10" w:rsidRDefault="00E70D10" w:rsidP="00E70D1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Click </w:t>
      </w:r>
      <w:r w:rsidRPr="00E70D10">
        <w:rPr>
          <w:rFonts w:ascii="Trebuchet MS" w:hAnsi="Trebuchet MS"/>
          <w:b/>
          <w:bCs/>
        </w:rPr>
        <w:t>Preview</w:t>
      </w:r>
      <w:r w:rsidRPr="00E70D10">
        <w:rPr>
          <w:rFonts w:ascii="Trebuchet MS" w:hAnsi="Trebuchet MS"/>
        </w:rPr>
        <w:t xml:space="preserve"> (top-right corner) to check your design.</w:t>
      </w:r>
    </w:p>
    <w:p w14:paraId="0577F74C" w14:textId="77777777" w:rsidR="00E70D10" w:rsidRPr="00E70D10" w:rsidRDefault="00E70D10" w:rsidP="00E70D1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 xml:space="preserve">If everything looks fine, click </w:t>
      </w:r>
      <w:r w:rsidRPr="00E70D10">
        <w:rPr>
          <w:rFonts w:ascii="Trebuchet MS" w:hAnsi="Trebuchet MS"/>
          <w:b/>
          <w:bCs/>
        </w:rPr>
        <w:t>Publish</w:t>
      </w:r>
      <w:r w:rsidRPr="00E70D10">
        <w:rPr>
          <w:rFonts w:ascii="Trebuchet MS" w:hAnsi="Trebuchet MS"/>
        </w:rPr>
        <w:t>.</w:t>
      </w:r>
    </w:p>
    <w:p w14:paraId="6656C1E6" w14:textId="77777777" w:rsidR="00E70D10" w:rsidRPr="00E70D10" w:rsidRDefault="00E70D10" w:rsidP="00E70D1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70D10">
        <w:rPr>
          <w:rFonts w:ascii="Trebuchet MS" w:hAnsi="Trebuchet MS"/>
        </w:rPr>
        <w:t>Your live website link will look like this:</w:t>
      </w:r>
      <w:r w:rsidRPr="00E70D10">
        <w:rPr>
          <w:rFonts w:ascii="Trebuchet MS" w:hAnsi="Trebuchet MS"/>
        </w:rPr>
        <w:br/>
      </w:r>
      <w:r w:rsidRPr="00E70D10">
        <w:rPr>
          <w:rFonts w:ascii="Segoe UI Emoji" w:hAnsi="Segoe UI Emoji" w:cs="Segoe UI Emoji"/>
        </w:rPr>
        <w:t>👉</w:t>
      </w:r>
      <w:r w:rsidRPr="00E70D10">
        <w:rPr>
          <w:rFonts w:ascii="Trebuchet MS" w:hAnsi="Trebuchet MS"/>
        </w:rPr>
        <w:t xml:space="preserve"> https://yourname.wordpress.com</w:t>
      </w:r>
    </w:p>
    <w:p w14:paraId="2959839A" w14:textId="372674EB" w:rsidR="00E70D10" w:rsidRPr="00E70D10" w:rsidRDefault="00E70D10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0FECBF" w14:textId="3D64D77E" w:rsidR="00750C89" w:rsidRPr="00750C89" w:rsidRDefault="00750C89" w:rsidP="00750C89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750C89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3D40A098" w14:textId="77777777" w:rsidR="00750C89" w:rsidRDefault="00750C89" w:rsidP="00750C8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8F8270" w14:textId="69F50A3E" w:rsidR="00750C89" w:rsidRPr="00750C89" w:rsidRDefault="00750C89" w:rsidP="00750C8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50C89">
        <w:rPr>
          <w:rFonts w:ascii="Trebuchet MS" w:hAnsi="Trebuchet MS"/>
          <w:b/>
          <w:bCs/>
        </w:rPr>
        <w:t>Use a Simple, Default Theme</w:t>
      </w:r>
      <w:r w:rsidRPr="00750C89">
        <w:rPr>
          <w:rFonts w:ascii="Trebuchet MS" w:hAnsi="Trebuchet MS"/>
        </w:rPr>
        <w:t xml:space="preserve"> A perfect simple theme that's already in WordPress is </w:t>
      </w:r>
      <w:r w:rsidRPr="00750C89">
        <w:rPr>
          <w:rFonts w:ascii="Trebuchet MS" w:hAnsi="Trebuchet MS"/>
          <w:b/>
          <w:bCs/>
        </w:rPr>
        <w:t>Twenty Twenty-Four</w:t>
      </w:r>
      <w:r w:rsidRPr="00750C89">
        <w:rPr>
          <w:rFonts w:ascii="Trebuchet MS" w:hAnsi="Trebuchet MS"/>
        </w:rPr>
        <w:t>.</w:t>
      </w:r>
    </w:p>
    <w:p w14:paraId="3C8BB7AA" w14:textId="77777777" w:rsidR="00750C89" w:rsidRPr="00750C89" w:rsidRDefault="00750C89" w:rsidP="00750C89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You can find this in your dashboard under </w:t>
      </w:r>
      <w:r w:rsidRPr="00750C89">
        <w:rPr>
          <w:rFonts w:ascii="Trebuchet MS" w:hAnsi="Trebuchet MS"/>
          <w:b/>
          <w:bCs/>
        </w:rPr>
        <w:t>Appearance &gt; Themes</w:t>
      </w:r>
      <w:r w:rsidRPr="00750C89">
        <w:rPr>
          <w:rFonts w:ascii="Trebuchet MS" w:hAnsi="Trebuchet MS"/>
        </w:rPr>
        <w:t>.</w:t>
      </w:r>
    </w:p>
    <w:p w14:paraId="5711B858" w14:textId="77777777" w:rsidR="00750C89" w:rsidRPr="00750C89" w:rsidRDefault="00750C89" w:rsidP="00750C89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If it's not already active, just click </w:t>
      </w:r>
      <w:r w:rsidRPr="00750C89">
        <w:rPr>
          <w:rFonts w:ascii="Trebuchet MS" w:hAnsi="Trebuchet MS"/>
          <w:b/>
          <w:bCs/>
        </w:rPr>
        <w:t>Activate</w:t>
      </w:r>
      <w:r w:rsidRPr="00750C89">
        <w:rPr>
          <w:rFonts w:ascii="Trebuchet MS" w:hAnsi="Trebuchet MS"/>
        </w:rPr>
        <w:t>. You don't need to install anything new.</w:t>
      </w:r>
    </w:p>
    <w:p w14:paraId="5DD9DBAA" w14:textId="77777777" w:rsidR="00750C89" w:rsidRPr="00750C89" w:rsidRDefault="00750C89" w:rsidP="00750C8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50C89">
        <w:rPr>
          <w:rFonts w:ascii="Trebuchet MS" w:hAnsi="Trebuchet MS"/>
          <w:b/>
          <w:bCs/>
        </w:rPr>
        <w:t>2. Create Your Pages</w:t>
      </w:r>
      <w:r w:rsidRPr="00750C89">
        <w:rPr>
          <w:rFonts w:ascii="Trebuchet MS" w:hAnsi="Trebuchet MS"/>
        </w:rPr>
        <w:t xml:space="preserve"> Just like the portfolio has sections, you'll create static pages in WordPress.</w:t>
      </w:r>
    </w:p>
    <w:p w14:paraId="09CCDE7B" w14:textId="77777777" w:rsidR="00750C89" w:rsidRPr="00750C89" w:rsidRDefault="00750C89" w:rsidP="00750C89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Go to </w:t>
      </w:r>
      <w:r w:rsidRPr="00750C89">
        <w:rPr>
          <w:rFonts w:ascii="Trebuchet MS" w:hAnsi="Trebuchet MS"/>
          <w:b/>
          <w:bCs/>
        </w:rPr>
        <w:t>Pages &gt; Add New</w:t>
      </w:r>
      <w:r w:rsidRPr="00750C89">
        <w:rPr>
          <w:rFonts w:ascii="Trebuchet MS" w:hAnsi="Trebuchet MS"/>
        </w:rPr>
        <w:t xml:space="preserve"> in your dashboard.</w:t>
      </w:r>
    </w:p>
    <w:p w14:paraId="137FC05F" w14:textId="77777777" w:rsidR="00750C89" w:rsidRPr="00750C89" w:rsidRDefault="00750C89" w:rsidP="00750C89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Create four separate pages: </w:t>
      </w:r>
      <w:r w:rsidRPr="00750C89">
        <w:rPr>
          <w:rFonts w:ascii="Trebuchet MS" w:hAnsi="Trebuchet MS"/>
          <w:b/>
          <w:bCs/>
        </w:rPr>
        <w:t>Home</w:t>
      </w:r>
      <w:r w:rsidRPr="00750C89">
        <w:rPr>
          <w:rFonts w:ascii="Trebuchet MS" w:hAnsi="Trebuchet MS"/>
        </w:rPr>
        <w:t xml:space="preserve">, </w:t>
      </w:r>
      <w:r w:rsidRPr="00750C89">
        <w:rPr>
          <w:rFonts w:ascii="Trebuchet MS" w:hAnsi="Trebuchet MS"/>
          <w:b/>
          <w:bCs/>
        </w:rPr>
        <w:t>About</w:t>
      </w:r>
      <w:r w:rsidRPr="00750C89">
        <w:rPr>
          <w:rFonts w:ascii="Trebuchet MS" w:hAnsi="Trebuchet MS"/>
        </w:rPr>
        <w:t xml:space="preserve">, </w:t>
      </w:r>
      <w:r w:rsidRPr="00750C89">
        <w:rPr>
          <w:rFonts w:ascii="Trebuchet MS" w:hAnsi="Trebuchet MS"/>
          <w:b/>
          <w:bCs/>
        </w:rPr>
        <w:t>Projects</w:t>
      </w:r>
      <w:r w:rsidRPr="00750C89">
        <w:rPr>
          <w:rFonts w:ascii="Trebuchet MS" w:hAnsi="Trebuchet MS"/>
        </w:rPr>
        <w:t xml:space="preserve">, and </w:t>
      </w:r>
      <w:r w:rsidRPr="00750C89">
        <w:rPr>
          <w:rFonts w:ascii="Trebuchet MS" w:hAnsi="Trebuchet MS"/>
          <w:b/>
          <w:bCs/>
        </w:rPr>
        <w:t>Contact</w:t>
      </w:r>
      <w:r w:rsidRPr="00750C89">
        <w:rPr>
          <w:rFonts w:ascii="Trebuchet MS" w:hAnsi="Trebuchet MS"/>
        </w:rPr>
        <w:t>.</w:t>
      </w:r>
    </w:p>
    <w:p w14:paraId="2703AC05" w14:textId="77777777" w:rsidR="00750C89" w:rsidRPr="00750C89" w:rsidRDefault="00750C89" w:rsidP="00750C89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On your "Projects" page, you can use the built-in </w:t>
      </w:r>
      <w:r w:rsidRPr="00750C89">
        <w:rPr>
          <w:rFonts w:ascii="Trebuchet MS" w:hAnsi="Trebuchet MS"/>
          <w:b/>
          <w:bCs/>
        </w:rPr>
        <w:t>Columns</w:t>
      </w:r>
      <w:r w:rsidRPr="00750C89">
        <w:rPr>
          <w:rFonts w:ascii="Trebuchet MS" w:hAnsi="Trebuchet MS"/>
        </w:rPr>
        <w:t xml:space="preserve"> or </w:t>
      </w:r>
      <w:r w:rsidRPr="00750C89">
        <w:rPr>
          <w:rFonts w:ascii="Trebuchet MS" w:hAnsi="Trebuchet MS"/>
          <w:b/>
          <w:bCs/>
        </w:rPr>
        <w:t>Gallery</w:t>
      </w:r>
      <w:r w:rsidRPr="00750C89">
        <w:rPr>
          <w:rFonts w:ascii="Trebuchet MS" w:hAnsi="Trebuchet MS"/>
        </w:rPr>
        <w:t xml:space="preserve"> block to add your project images and text.</w:t>
      </w:r>
    </w:p>
    <w:p w14:paraId="52EAF56F" w14:textId="77777777" w:rsidR="00750C89" w:rsidRPr="00750C89" w:rsidRDefault="00750C89" w:rsidP="00750C89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>On your "Contact" page (since you're not using plugins), you can just add a text block with your email address or a simple message.</w:t>
      </w:r>
    </w:p>
    <w:p w14:paraId="1AD69751" w14:textId="77777777" w:rsidR="00750C89" w:rsidRPr="00750C89" w:rsidRDefault="00750C89" w:rsidP="00750C8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50C89">
        <w:rPr>
          <w:rFonts w:ascii="Trebuchet MS" w:hAnsi="Trebuchet MS"/>
          <w:b/>
          <w:bCs/>
        </w:rPr>
        <w:t>3. Set Up Your Navigation Menu (The part you highlighted)</w:t>
      </w:r>
    </w:p>
    <w:p w14:paraId="3577B8CC" w14:textId="77777777" w:rsidR="00750C89" w:rsidRPr="00750C89" w:rsidRDefault="00750C89" w:rsidP="00750C89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To create the navigation bar, go to </w:t>
      </w:r>
      <w:r w:rsidRPr="00750C89">
        <w:rPr>
          <w:rFonts w:ascii="Trebuchet MS" w:hAnsi="Trebuchet MS"/>
          <w:b/>
          <w:bCs/>
        </w:rPr>
        <w:t>Appearance &gt; Editor</w:t>
      </w:r>
      <w:r w:rsidRPr="00750C89">
        <w:rPr>
          <w:rFonts w:ascii="Trebuchet MS" w:hAnsi="Trebuchet MS"/>
        </w:rPr>
        <w:t>.</w:t>
      </w:r>
    </w:p>
    <w:p w14:paraId="4CF930B1" w14:textId="77777777" w:rsidR="00750C89" w:rsidRPr="00750C89" w:rsidRDefault="00750C89" w:rsidP="00750C89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Click on your site's </w:t>
      </w:r>
      <w:r w:rsidRPr="00750C89">
        <w:rPr>
          <w:rFonts w:ascii="Trebuchet MS" w:hAnsi="Trebuchet MS"/>
          <w:b/>
          <w:bCs/>
        </w:rPr>
        <w:t>Header</w:t>
      </w:r>
      <w:r w:rsidRPr="00750C89">
        <w:rPr>
          <w:rFonts w:ascii="Trebuchet MS" w:hAnsi="Trebuchet MS"/>
        </w:rPr>
        <w:t xml:space="preserve"> to edit it.</w:t>
      </w:r>
    </w:p>
    <w:p w14:paraId="0ECDD430" w14:textId="77777777" w:rsidR="00750C89" w:rsidRPr="00750C89" w:rsidRDefault="00750C89" w:rsidP="00750C89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You'll see a </w:t>
      </w:r>
      <w:r w:rsidRPr="00750C89">
        <w:rPr>
          <w:rFonts w:ascii="Trebuchet MS" w:hAnsi="Trebuchet MS"/>
          <w:b/>
          <w:bCs/>
        </w:rPr>
        <w:t>Navigation</w:t>
      </w:r>
      <w:r w:rsidRPr="00750C89">
        <w:rPr>
          <w:rFonts w:ascii="Trebuchet MS" w:hAnsi="Trebuchet MS"/>
        </w:rPr>
        <w:t xml:space="preserve"> block. You can click it to add your new pages (Home, About, Projects, Contact) to this menu. WordPress will automatically create the links for you.</w:t>
      </w:r>
    </w:p>
    <w:p w14:paraId="0951FFC5" w14:textId="77777777" w:rsidR="00750C89" w:rsidRPr="00750C89" w:rsidRDefault="00750C89" w:rsidP="00750C8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50C89">
        <w:rPr>
          <w:rFonts w:ascii="Trebuchet MS" w:hAnsi="Trebuchet MS"/>
          <w:b/>
          <w:bCs/>
        </w:rPr>
        <w:t>4. Set Your Homepage</w:t>
      </w:r>
    </w:p>
    <w:p w14:paraId="29CDE33D" w14:textId="77777777" w:rsidR="00750C89" w:rsidRPr="00750C89" w:rsidRDefault="00750C89" w:rsidP="00750C89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lastRenderedPageBreak/>
        <w:t xml:space="preserve">Finally, go to </w:t>
      </w:r>
      <w:r w:rsidRPr="00750C89">
        <w:rPr>
          <w:rFonts w:ascii="Trebuchet MS" w:hAnsi="Trebuchet MS"/>
          <w:b/>
          <w:bCs/>
        </w:rPr>
        <w:t>Settings &gt; Reading</w:t>
      </w:r>
      <w:r w:rsidRPr="00750C89">
        <w:rPr>
          <w:rFonts w:ascii="Trebuchet MS" w:hAnsi="Trebuchet MS"/>
        </w:rPr>
        <w:t xml:space="preserve"> in your dashboard.</w:t>
      </w:r>
    </w:p>
    <w:p w14:paraId="5A935740" w14:textId="77777777" w:rsidR="00750C89" w:rsidRPr="00750C89" w:rsidRDefault="00750C89" w:rsidP="00750C89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50C89">
        <w:rPr>
          <w:rFonts w:ascii="Trebuchet MS" w:hAnsi="Trebuchet MS"/>
        </w:rPr>
        <w:t xml:space="preserve">Change "Your homepage displays" to </w:t>
      </w:r>
      <w:r w:rsidRPr="00750C89">
        <w:rPr>
          <w:rFonts w:ascii="Trebuchet MS" w:hAnsi="Trebuchet MS"/>
          <w:b/>
          <w:bCs/>
        </w:rPr>
        <w:t>A static page</w:t>
      </w:r>
      <w:r w:rsidRPr="00750C89">
        <w:rPr>
          <w:rFonts w:ascii="Trebuchet MS" w:hAnsi="Trebuchet MS"/>
        </w:rPr>
        <w:t xml:space="preserve"> and select the "Home" page you created from the list.</w:t>
      </w:r>
    </w:p>
    <w:p w14:paraId="6C93A756" w14:textId="77777777" w:rsidR="00750C89" w:rsidRPr="00E70D10" w:rsidRDefault="00750C89" w:rsidP="00E70D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71E08C" w14:textId="03C02F4F" w:rsidR="00E70D10" w:rsidRDefault="00E70D10">
      <w:pPr>
        <w:rPr>
          <w:rFonts w:ascii="Trebuchet MS" w:hAnsi="Trebuchet MS"/>
        </w:rPr>
      </w:pPr>
    </w:p>
    <w:p w14:paraId="01DB54D8" w14:textId="77777777" w:rsidR="00E70D10" w:rsidRPr="0063528D" w:rsidRDefault="00E70D10" w:rsidP="0063528D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E70D10" w:rsidRPr="0063528D" w:rsidSect="00B319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1DEA3B" w14:textId="77777777" w:rsidR="00DC2B5B" w:rsidRDefault="00DC2B5B">
      <w:r>
        <w:separator/>
      </w:r>
    </w:p>
  </w:endnote>
  <w:endnote w:type="continuationSeparator" w:id="0">
    <w:p w14:paraId="0A4C4CCB" w14:textId="77777777" w:rsidR="00DC2B5B" w:rsidRDefault="00DC2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34558993" name="Picture 193455899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595126" w14:textId="77777777" w:rsidR="00DC2B5B" w:rsidRDefault="00DC2B5B">
      <w:r>
        <w:separator/>
      </w:r>
    </w:p>
  </w:footnote>
  <w:footnote w:type="continuationSeparator" w:id="0">
    <w:p w14:paraId="534173DA" w14:textId="77777777" w:rsidR="00DC2B5B" w:rsidRDefault="00DC2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377DA6" w14:textId="06A7ADC5" w:rsidR="007821A4" w:rsidRPr="007821A4" w:rsidRDefault="007821A4" w:rsidP="007821A4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821A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orking with Word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P</w:t>
                          </w:r>
                          <w:r w:rsidRPr="007821A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ress</w:t>
                          </w:r>
                        </w:p>
                        <w:p w14:paraId="07CAA8A2" w14:textId="42DC234B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3377DA6" w14:textId="06A7ADC5" w:rsidR="007821A4" w:rsidRPr="007821A4" w:rsidRDefault="007821A4" w:rsidP="007821A4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7821A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orking with Word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P</w:t>
                    </w:r>
                    <w:r w:rsidRPr="007821A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ress</w:t>
                    </w:r>
                  </w:p>
                  <w:p w14:paraId="07CAA8A2" w14:textId="42DC234B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2078640638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690678206" name="Picture 1690678206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2846985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D7490"/>
    <w:multiLevelType w:val="multilevel"/>
    <w:tmpl w:val="291E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6F0A78"/>
    <w:multiLevelType w:val="multilevel"/>
    <w:tmpl w:val="A48E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B24A22"/>
    <w:multiLevelType w:val="multilevel"/>
    <w:tmpl w:val="95F4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60971CB"/>
    <w:multiLevelType w:val="multilevel"/>
    <w:tmpl w:val="7F3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AC74640"/>
    <w:multiLevelType w:val="multilevel"/>
    <w:tmpl w:val="748A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5974A1"/>
    <w:multiLevelType w:val="multilevel"/>
    <w:tmpl w:val="068E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40F5C90"/>
    <w:multiLevelType w:val="multilevel"/>
    <w:tmpl w:val="75C4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79D2E6F"/>
    <w:multiLevelType w:val="multilevel"/>
    <w:tmpl w:val="484A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CE7C8A"/>
    <w:multiLevelType w:val="multilevel"/>
    <w:tmpl w:val="4152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F195C22"/>
    <w:multiLevelType w:val="multilevel"/>
    <w:tmpl w:val="B7886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080475"/>
    <w:multiLevelType w:val="multilevel"/>
    <w:tmpl w:val="4D64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1F233C9"/>
    <w:multiLevelType w:val="multilevel"/>
    <w:tmpl w:val="DB7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A8F251F"/>
    <w:multiLevelType w:val="multilevel"/>
    <w:tmpl w:val="99C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C227F72"/>
    <w:multiLevelType w:val="multilevel"/>
    <w:tmpl w:val="392A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3006472"/>
    <w:multiLevelType w:val="multilevel"/>
    <w:tmpl w:val="7F42A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A536C20"/>
    <w:multiLevelType w:val="multilevel"/>
    <w:tmpl w:val="9D102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AC04B07"/>
    <w:multiLevelType w:val="multilevel"/>
    <w:tmpl w:val="FA5E7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0" w15:restartNumberingAfterBreak="0">
    <w:nsid w:val="5E46736A"/>
    <w:multiLevelType w:val="multilevel"/>
    <w:tmpl w:val="E684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BE21C4A"/>
    <w:multiLevelType w:val="multilevel"/>
    <w:tmpl w:val="CE1CA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F793B77"/>
    <w:multiLevelType w:val="multilevel"/>
    <w:tmpl w:val="EC12F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2254144"/>
    <w:multiLevelType w:val="multilevel"/>
    <w:tmpl w:val="44B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34D20F9"/>
    <w:multiLevelType w:val="multilevel"/>
    <w:tmpl w:val="2E92D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735D1443"/>
    <w:multiLevelType w:val="multilevel"/>
    <w:tmpl w:val="1EBE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9B31F2B"/>
    <w:multiLevelType w:val="multilevel"/>
    <w:tmpl w:val="F2C6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D910A52"/>
    <w:multiLevelType w:val="multilevel"/>
    <w:tmpl w:val="2E46B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74"/>
  </w:num>
  <w:num w:numId="2" w16cid:durableId="2061131832">
    <w:abstractNumId w:val="13"/>
  </w:num>
  <w:num w:numId="3" w16cid:durableId="1685740467">
    <w:abstractNumId w:val="42"/>
  </w:num>
  <w:num w:numId="4" w16cid:durableId="1457023137">
    <w:abstractNumId w:val="33"/>
  </w:num>
  <w:num w:numId="5" w16cid:durableId="1956713769">
    <w:abstractNumId w:val="34"/>
  </w:num>
  <w:num w:numId="6" w16cid:durableId="1401558546">
    <w:abstractNumId w:val="54"/>
  </w:num>
  <w:num w:numId="7" w16cid:durableId="93014398">
    <w:abstractNumId w:val="68"/>
  </w:num>
  <w:num w:numId="8" w16cid:durableId="1789086404">
    <w:abstractNumId w:val="48"/>
  </w:num>
  <w:num w:numId="9" w16cid:durableId="1067000964">
    <w:abstractNumId w:val="20"/>
  </w:num>
  <w:num w:numId="10" w16cid:durableId="902645610">
    <w:abstractNumId w:val="70"/>
  </w:num>
  <w:num w:numId="11" w16cid:durableId="945115665">
    <w:abstractNumId w:val="63"/>
  </w:num>
  <w:num w:numId="12" w16cid:durableId="275525683">
    <w:abstractNumId w:val="10"/>
  </w:num>
  <w:num w:numId="13" w16cid:durableId="1882864528">
    <w:abstractNumId w:val="49"/>
  </w:num>
  <w:num w:numId="14" w16cid:durableId="68159291">
    <w:abstractNumId w:val="6"/>
  </w:num>
  <w:num w:numId="15" w16cid:durableId="42489049">
    <w:abstractNumId w:val="59"/>
  </w:num>
  <w:num w:numId="16" w16cid:durableId="2050256017">
    <w:abstractNumId w:val="64"/>
  </w:num>
  <w:num w:numId="17" w16cid:durableId="1994330611">
    <w:abstractNumId w:val="66"/>
  </w:num>
  <w:num w:numId="18" w16cid:durableId="554396747">
    <w:abstractNumId w:val="50"/>
  </w:num>
  <w:num w:numId="19" w16cid:durableId="1809088266">
    <w:abstractNumId w:val="46"/>
  </w:num>
  <w:num w:numId="20" w16cid:durableId="1797259661">
    <w:abstractNumId w:val="3"/>
  </w:num>
  <w:num w:numId="21" w16cid:durableId="1105150483">
    <w:abstractNumId w:val="31"/>
  </w:num>
  <w:num w:numId="22" w16cid:durableId="61828497">
    <w:abstractNumId w:val="5"/>
  </w:num>
  <w:num w:numId="23" w16cid:durableId="1735812207">
    <w:abstractNumId w:val="21"/>
  </w:num>
  <w:num w:numId="24" w16cid:durableId="770442340">
    <w:abstractNumId w:val="43"/>
  </w:num>
  <w:num w:numId="25" w16cid:durableId="49770366">
    <w:abstractNumId w:val="9"/>
  </w:num>
  <w:num w:numId="26" w16cid:durableId="114300732">
    <w:abstractNumId w:val="4"/>
  </w:num>
  <w:num w:numId="27" w16cid:durableId="457376141">
    <w:abstractNumId w:val="0"/>
  </w:num>
  <w:num w:numId="28" w16cid:durableId="525949114">
    <w:abstractNumId w:val="36"/>
  </w:num>
  <w:num w:numId="29" w16cid:durableId="2042701001">
    <w:abstractNumId w:val="65"/>
  </w:num>
  <w:num w:numId="30" w16cid:durableId="1077900482">
    <w:abstractNumId w:val="78"/>
  </w:num>
  <w:num w:numId="31" w16cid:durableId="352071193">
    <w:abstractNumId w:val="15"/>
  </w:num>
  <w:num w:numId="32" w16cid:durableId="1173448584">
    <w:abstractNumId w:val="16"/>
  </w:num>
  <w:num w:numId="33" w16cid:durableId="1336692888">
    <w:abstractNumId w:val="84"/>
  </w:num>
  <w:num w:numId="34" w16cid:durableId="1051799">
    <w:abstractNumId w:val="53"/>
  </w:num>
  <w:num w:numId="35" w16cid:durableId="1092776293">
    <w:abstractNumId w:val="18"/>
  </w:num>
  <w:num w:numId="36" w16cid:durableId="1317345615">
    <w:abstractNumId w:val="77"/>
  </w:num>
  <w:num w:numId="37" w16cid:durableId="404885230">
    <w:abstractNumId w:val="40"/>
  </w:num>
  <w:num w:numId="38" w16cid:durableId="1784230260">
    <w:abstractNumId w:val="62"/>
  </w:num>
  <w:num w:numId="39" w16cid:durableId="1602757377">
    <w:abstractNumId w:val="61"/>
  </w:num>
  <w:num w:numId="40" w16cid:durableId="899899934">
    <w:abstractNumId w:val="52"/>
  </w:num>
  <w:num w:numId="41" w16cid:durableId="1173178986">
    <w:abstractNumId w:val="79"/>
  </w:num>
  <w:num w:numId="42" w16cid:durableId="447312998">
    <w:abstractNumId w:val="23"/>
  </w:num>
  <w:num w:numId="43" w16cid:durableId="1118983968">
    <w:abstractNumId w:val="12"/>
  </w:num>
  <w:num w:numId="44" w16cid:durableId="297805665">
    <w:abstractNumId w:val="27"/>
  </w:num>
  <w:num w:numId="45" w16cid:durableId="443619938">
    <w:abstractNumId w:val="67"/>
  </w:num>
  <w:num w:numId="46" w16cid:durableId="581067848">
    <w:abstractNumId w:val="47"/>
  </w:num>
  <w:num w:numId="47" w16cid:durableId="1349913660">
    <w:abstractNumId w:val="72"/>
  </w:num>
  <w:num w:numId="48" w16cid:durableId="1098254632">
    <w:abstractNumId w:val="11"/>
  </w:num>
  <w:num w:numId="49" w16cid:durableId="1961951653">
    <w:abstractNumId w:val="81"/>
  </w:num>
  <w:num w:numId="50" w16cid:durableId="454101970">
    <w:abstractNumId w:val="35"/>
  </w:num>
  <w:num w:numId="51" w16cid:durableId="1371344959">
    <w:abstractNumId w:val="26"/>
  </w:num>
  <w:num w:numId="52" w16cid:durableId="250700846">
    <w:abstractNumId w:val="1"/>
  </w:num>
  <w:num w:numId="53" w16cid:durableId="290400765">
    <w:abstractNumId w:val="8"/>
  </w:num>
  <w:num w:numId="54" w16cid:durableId="1444380376">
    <w:abstractNumId w:val="82"/>
  </w:num>
  <w:num w:numId="55" w16cid:durableId="730495915">
    <w:abstractNumId w:val="7"/>
  </w:num>
  <w:num w:numId="56" w16cid:durableId="991522691">
    <w:abstractNumId w:val="14"/>
  </w:num>
  <w:num w:numId="57" w16cid:durableId="965891020">
    <w:abstractNumId w:val="30"/>
  </w:num>
  <w:num w:numId="58" w16cid:durableId="1455371389">
    <w:abstractNumId w:val="41"/>
  </w:num>
  <w:num w:numId="59" w16cid:durableId="148862210">
    <w:abstractNumId w:val="58"/>
  </w:num>
  <w:num w:numId="60" w16cid:durableId="2107340389">
    <w:abstractNumId w:val="55"/>
  </w:num>
  <w:num w:numId="61" w16cid:durableId="1197159927">
    <w:abstractNumId w:val="37"/>
  </w:num>
  <w:num w:numId="62" w16cid:durableId="272708951">
    <w:abstractNumId w:val="75"/>
  </w:num>
  <w:num w:numId="63" w16cid:durableId="1701861683">
    <w:abstractNumId w:val="17"/>
  </w:num>
  <w:num w:numId="64" w16cid:durableId="879899160">
    <w:abstractNumId w:val="44"/>
  </w:num>
  <w:num w:numId="65" w16cid:durableId="930896161">
    <w:abstractNumId w:val="73"/>
  </w:num>
  <w:num w:numId="66" w16cid:durableId="689448235">
    <w:abstractNumId w:val="2"/>
  </w:num>
  <w:num w:numId="67" w16cid:durableId="2096438795">
    <w:abstractNumId w:val="22"/>
  </w:num>
  <w:num w:numId="68" w16cid:durableId="246815366">
    <w:abstractNumId w:val="38"/>
  </w:num>
  <w:num w:numId="69" w16cid:durableId="210118133">
    <w:abstractNumId w:val="24"/>
  </w:num>
  <w:num w:numId="70" w16cid:durableId="1897622990">
    <w:abstractNumId w:val="76"/>
  </w:num>
  <w:num w:numId="71" w16cid:durableId="1208034203">
    <w:abstractNumId w:val="80"/>
  </w:num>
  <w:num w:numId="72" w16cid:durableId="2038580146">
    <w:abstractNumId w:val="25"/>
  </w:num>
  <w:num w:numId="73" w16cid:durableId="555897075">
    <w:abstractNumId w:val="28"/>
  </w:num>
  <w:num w:numId="74" w16cid:durableId="1997878141">
    <w:abstractNumId w:val="29"/>
  </w:num>
  <w:num w:numId="75" w16cid:durableId="2109229122">
    <w:abstractNumId w:val="71"/>
  </w:num>
  <w:num w:numId="76" w16cid:durableId="1120952875">
    <w:abstractNumId w:val="39"/>
  </w:num>
  <w:num w:numId="77" w16cid:durableId="904874593">
    <w:abstractNumId w:val="45"/>
  </w:num>
  <w:num w:numId="78" w16cid:durableId="537817545">
    <w:abstractNumId w:val="32"/>
  </w:num>
  <w:num w:numId="79" w16cid:durableId="2004699843">
    <w:abstractNumId w:val="83"/>
  </w:num>
  <w:num w:numId="80" w16cid:durableId="589655432">
    <w:abstractNumId w:val="56"/>
  </w:num>
  <w:num w:numId="81" w16cid:durableId="1493721940">
    <w:abstractNumId w:val="19"/>
  </w:num>
  <w:num w:numId="82" w16cid:durableId="663626479">
    <w:abstractNumId w:val="60"/>
  </w:num>
  <w:num w:numId="83" w16cid:durableId="1008568">
    <w:abstractNumId w:val="69"/>
  </w:num>
  <w:num w:numId="84" w16cid:durableId="1350255291">
    <w:abstractNumId w:val="57"/>
  </w:num>
  <w:num w:numId="85" w16cid:durableId="606159837">
    <w:abstractNumId w:val="5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397C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D3D66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17DBF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A6C8A"/>
    <w:rsid w:val="003B1A82"/>
    <w:rsid w:val="003C057F"/>
    <w:rsid w:val="003D1248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528D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0C89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21A4"/>
    <w:rsid w:val="00787AEB"/>
    <w:rsid w:val="007923E7"/>
    <w:rsid w:val="007A4B09"/>
    <w:rsid w:val="007B309B"/>
    <w:rsid w:val="007B750F"/>
    <w:rsid w:val="007B7DB5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084F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43AC"/>
    <w:rsid w:val="00B17A6F"/>
    <w:rsid w:val="00B24391"/>
    <w:rsid w:val="00B24756"/>
    <w:rsid w:val="00B31967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3469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2B5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6F13"/>
    <w:rsid w:val="00E5770F"/>
    <w:rsid w:val="00E6059A"/>
    <w:rsid w:val="00E60B48"/>
    <w:rsid w:val="00E65F8B"/>
    <w:rsid w:val="00E703D1"/>
    <w:rsid w:val="00E70D10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2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5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4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4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dpress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ordpress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5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0</cp:revision>
  <cp:lastPrinted>2025-11-17T14:41:00Z</cp:lastPrinted>
  <dcterms:created xsi:type="dcterms:W3CDTF">2025-07-08T08:02:00Z</dcterms:created>
  <dcterms:modified xsi:type="dcterms:W3CDTF">2025-11-17T14:46:00Z</dcterms:modified>
</cp:coreProperties>
</file>